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A66986" w14:textId="77777777" w:rsidR="0084060A" w:rsidRDefault="00142EF4" w:rsidP="00124CA3">
      <w:pPr>
        <w:pStyle w:val="Title"/>
      </w:pPr>
      <w:bookmarkStart w:id="0" w:name="_GoBack"/>
      <w:bookmarkEnd w:id="0"/>
      <w:r>
        <w:t xml:space="preserve">Lab </w:t>
      </w:r>
      <w:r w:rsidR="001A4446">
        <w:t>9</w:t>
      </w:r>
      <w:r w:rsidR="00124CA3">
        <w:t xml:space="preserve"> – </w:t>
      </w:r>
      <w:r w:rsidR="001A4446">
        <w:t>PHP and MySQL</w:t>
      </w:r>
    </w:p>
    <w:p w14:paraId="512B3B4E" w14:textId="77777777" w:rsidR="00124CA3" w:rsidRDefault="00124CA3" w:rsidP="00124CA3">
      <w:pPr>
        <w:pStyle w:val="Heading1"/>
      </w:pPr>
      <w:r>
        <w:t>Purpose</w:t>
      </w:r>
    </w:p>
    <w:p w14:paraId="028F0278" w14:textId="77777777" w:rsidR="00124CA3" w:rsidRPr="00124CA3" w:rsidRDefault="00124CA3" w:rsidP="00124CA3"/>
    <w:p w14:paraId="435E74FC" w14:textId="77777777" w:rsidR="00C552F4" w:rsidRDefault="001A4446" w:rsidP="00124CA3">
      <w:pPr>
        <w:pStyle w:val="ListParagraph"/>
        <w:numPr>
          <w:ilvl w:val="0"/>
          <w:numId w:val="1"/>
        </w:numPr>
      </w:pPr>
      <w:r>
        <w:t>Explore MySQL using PHP</w:t>
      </w:r>
    </w:p>
    <w:p w14:paraId="19BAB4A7" w14:textId="77777777" w:rsidR="00124CA3" w:rsidRPr="00124CA3" w:rsidRDefault="00D56D0C" w:rsidP="00124CA3">
      <w:pPr>
        <w:pStyle w:val="ListParagraph"/>
        <w:numPr>
          <w:ilvl w:val="0"/>
          <w:numId w:val="1"/>
        </w:numPr>
      </w:pPr>
      <w:r>
        <w:t>Upload your website to a Web</w:t>
      </w:r>
      <w:r w:rsidR="00124CA3">
        <w:t xml:space="preserve"> server</w:t>
      </w:r>
    </w:p>
    <w:p w14:paraId="2AB131A0" w14:textId="77777777" w:rsidR="00124CA3" w:rsidRDefault="00124CA3" w:rsidP="00124CA3">
      <w:pPr>
        <w:pStyle w:val="Heading1"/>
      </w:pPr>
      <w:r>
        <w:t>Due Date</w:t>
      </w:r>
    </w:p>
    <w:p w14:paraId="6AC9A17C" w14:textId="77777777" w:rsidR="00124CA3" w:rsidRPr="00124CA3" w:rsidRDefault="00124CA3" w:rsidP="00124CA3"/>
    <w:p w14:paraId="5445147F" w14:textId="77777777" w:rsidR="00B3320B" w:rsidRPr="0088546E" w:rsidRDefault="00AF6BEF" w:rsidP="00B3320B">
      <w:pPr>
        <w:pStyle w:val="ListParagraph"/>
        <w:numPr>
          <w:ilvl w:val="0"/>
          <w:numId w:val="2"/>
        </w:numPr>
        <w:rPr>
          <w:rFonts w:asciiTheme="minorHAnsi" w:hAnsiTheme="minorHAnsi"/>
          <w:b/>
        </w:rPr>
      </w:pPr>
      <w:r>
        <w:rPr>
          <w:rFonts w:asciiTheme="minorHAnsi" w:hAnsiTheme="minorHAnsi"/>
        </w:rPr>
        <w:t>This lab</w:t>
      </w:r>
      <w:r w:rsidR="00B3320B" w:rsidRPr="0088546E">
        <w:rPr>
          <w:rFonts w:asciiTheme="minorHAnsi" w:hAnsiTheme="minorHAnsi"/>
        </w:rPr>
        <w:t xml:space="preserve"> must be</w:t>
      </w:r>
      <w:r w:rsidR="006C7854">
        <w:rPr>
          <w:rFonts w:asciiTheme="minorHAnsi" w:hAnsiTheme="minorHAnsi"/>
        </w:rPr>
        <w:t xml:space="preserve"> handed in</w:t>
      </w:r>
      <w:r w:rsidR="00B3320B" w:rsidRPr="0088546E">
        <w:rPr>
          <w:rFonts w:asciiTheme="minorHAnsi" w:hAnsiTheme="minorHAnsi"/>
        </w:rPr>
        <w:t>:</w:t>
      </w:r>
    </w:p>
    <w:p w14:paraId="79302F1D" w14:textId="77777777" w:rsidR="00B3320B" w:rsidRPr="0088546E" w:rsidRDefault="009D7EF1" w:rsidP="00B3320B">
      <w:pPr>
        <w:pStyle w:val="ListParagraph"/>
        <w:rPr>
          <w:rFonts w:asciiTheme="minorHAnsi" w:hAnsiTheme="minorHAnsi"/>
          <w:b/>
        </w:rPr>
      </w:pPr>
      <w:bookmarkStart w:id="1" w:name="OLE_LINK1"/>
      <w:bookmarkStart w:id="2" w:name="OLE_LINK2"/>
      <w:r>
        <w:rPr>
          <w:rFonts w:asciiTheme="minorHAnsi" w:hAnsiTheme="minorHAnsi"/>
          <w:b/>
        </w:rPr>
        <w:t>Fri</w:t>
      </w:r>
      <w:r w:rsidR="00606B68">
        <w:rPr>
          <w:rFonts w:asciiTheme="minorHAnsi" w:hAnsiTheme="minorHAnsi"/>
          <w:b/>
        </w:rPr>
        <w:t>day Apr 0</w:t>
      </w:r>
      <w:r>
        <w:rPr>
          <w:rFonts w:asciiTheme="minorHAnsi" w:hAnsiTheme="minorHAnsi"/>
          <w:b/>
        </w:rPr>
        <w:t>5, 2019</w:t>
      </w:r>
      <w:r w:rsidR="00B3320B" w:rsidRPr="0088546E">
        <w:rPr>
          <w:rFonts w:asciiTheme="minorHAnsi" w:hAnsiTheme="minorHAnsi"/>
          <w:b/>
        </w:rPr>
        <w:t xml:space="preserve"> – before midnight</w:t>
      </w:r>
    </w:p>
    <w:bookmarkEnd w:id="1"/>
    <w:bookmarkEnd w:id="2"/>
    <w:p w14:paraId="488C69B7" w14:textId="77777777" w:rsidR="00124CA3" w:rsidRDefault="00124CA3" w:rsidP="00124CA3">
      <w:pPr>
        <w:pStyle w:val="Heading1"/>
      </w:pPr>
      <w:r>
        <w:t>Assessment</w:t>
      </w:r>
    </w:p>
    <w:p w14:paraId="4DC066D3" w14:textId="77777777" w:rsidR="00124CA3" w:rsidRPr="00124CA3" w:rsidRDefault="00124CA3" w:rsidP="00124CA3"/>
    <w:p w14:paraId="69358238" w14:textId="77777777" w:rsidR="00124CA3" w:rsidRPr="00124CA3" w:rsidRDefault="00124CA3" w:rsidP="00124CA3">
      <w:pPr>
        <w:pStyle w:val="ListParagraph"/>
        <w:numPr>
          <w:ilvl w:val="0"/>
          <w:numId w:val="4"/>
        </w:numPr>
      </w:pPr>
      <w:r>
        <w:t xml:space="preserve">This Lab is worth </w:t>
      </w:r>
      <w:r w:rsidR="00317108">
        <w:t>2</w:t>
      </w:r>
      <w:r>
        <w:t>% of your total course mark.</w:t>
      </w:r>
    </w:p>
    <w:p w14:paraId="44D188D1" w14:textId="77777777" w:rsidR="00124CA3" w:rsidRDefault="00124CA3" w:rsidP="00124CA3">
      <w:pPr>
        <w:pStyle w:val="Heading1"/>
      </w:pPr>
      <w:r>
        <w:t>Assigned Readings</w:t>
      </w:r>
    </w:p>
    <w:p w14:paraId="357A9809" w14:textId="77777777" w:rsidR="00124CA3" w:rsidRDefault="00124CA3" w:rsidP="00124CA3"/>
    <w:p w14:paraId="3B277081" w14:textId="77777777" w:rsidR="00602D1A" w:rsidRDefault="00602D1A" w:rsidP="00602D1A">
      <w:r>
        <w:t xml:space="preserve">The following chapters of </w:t>
      </w:r>
      <w:r w:rsidR="000F425B">
        <w:t>‘</w:t>
      </w:r>
      <w:r w:rsidR="000F425B">
        <w:rPr>
          <w:rFonts w:asciiTheme="minorHAnsi" w:hAnsiTheme="minorHAnsi"/>
        </w:rPr>
        <w:t>Fundamentals of Web Development’</w:t>
      </w:r>
      <w:r w:rsidR="000F425B" w:rsidRPr="000F7DB8">
        <w:rPr>
          <w:rFonts w:asciiTheme="minorHAnsi" w:hAnsiTheme="minorHAnsi"/>
        </w:rPr>
        <w:t xml:space="preserve"> </w:t>
      </w:r>
      <w:r>
        <w:t>will be useful in completing this exercise:</w:t>
      </w:r>
    </w:p>
    <w:p w14:paraId="7313D988" w14:textId="77777777" w:rsidR="00602D1A" w:rsidRDefault="00602D1A" w:rsidP="00602D1A"/>
    <w:p w14:paraId="5B8D19FC" w14:textId="77777777" w:rsidR="001A4446" w:rsidRPr="00124CA3" w:rsidRDefault="000F425B" w:rsidP="00602D1A">
      <w:pPr>
        <w:pStyle w:val="ListParagraph"/>
        <w:numPr>
          <w:ilvl w:val="0"/>
          <w:numId w:val="4"/>
        </w:numPr>
      </w:pPr>
      <w:r>
        <w:t>Chapter 11</w:t>
      </w:r>
    </w:p>
    <w:p w14:paraId="4F2AC1D2" w14:textId="77777777" w:rsidR="00124CA3" w:rsidRDefault="00124CA3" w:rsidP="00124CA3">
      <w:pPr>
        <w:pStyle w:val="Heading1"/>
      </w:pPr>
      <w:r>
        <w:t>Lab Supplies</w:t>
      </w:r>
    </w:p>
    <w:p w14:paraId="365A76FF" w14:textId="77777777" w:rsidR="00602D1A" w:rsidRPr="00602D1A" w:rsidRDefault="00602D1A" w:rsidP="00602D1A"/>
    <w:p w14:paraId="4793E915" w14:textId="77777777" w:rsidR="00602D1A" w:rsidRDefault="00602D1A" w:rsidP="00602D1A">
      <w:r>
        <w:t>To complete this lab you will require the following lab supplies:</w:t>
      </w:r>
    </w:p>
    <w:p w14:paraId="1061994F" w14:textId="77777777" w:rsidR="00602D1A" w:rsidRDefault="00602D1A" w:rsidP="00602D1A"/>
    <w:p w14:paraId="0B43148A" w14:textId="77777777" w:rsidR="00602D1A" w:rsidRDefault="00602D1A" w:rsidP="00602D1A">
      <w:pPr>
        <w:pStyle w:val="ListParagraph"/>
        <w:numPr>
          <w:ilvl w:val="0"/>
          <w:numId w:val="4"/>
        </w:numPr>
      </w:pPr>
      <w:r>
        <w:t xml:space="preserve">Textbook: </w:t>
      </w:r>
      <w:r w:rsidR="000F425B">
        <w:rPr>
          <w:rFonts w:asciiTheme="minorHAnsi" w:hAnsiTheme="minorHAnsi"/>
        </w:rPr>
        <w:t>Fundamentals of Web Development</w:t>
      </w:r>
    </w:p>
    <w:p w14:paraId="2777A563" w14:textId="77777777" w:rsidR="00C465FA" w:rsidRDefault="00C465FA" w:rsidP="00602D1A">
      <w:pPr>
        <w:pStyle w:val="ListParagraph"/>
        <w:numPr>
          <w:ilvl w:val="0"/>
          <w:numId w:val="4"/>
        </w:numPr>
      </w:pPr>
      <w:proofErr w:type="spellStart"/>
      <w:r>
        <w:t>EasyPHP</w:t>
      </w:r>
      <w:proofErr w:type="spellEnd"/>
      <w:r>
        <w:t>, or other WAMP server</w:t>
      </w:r>
    </w:p>
    <w:p w14:paraId="341083BC" w14:textId="77777777" w:rsidR="00602D1A" w:rsidRDefault="00317108" w:rsidP="00602D1A">
      <w:pPr>
        <w:pStyle w:val="ListParagraph"/>
        <w:numPr>
          <w:ilvl w:val="0"/>
          <w:numId w:val="4"/>
        </w:numPr>
      </w:pPr>
      <w:r>
        <w:t xml:space="preserve">Eclipse, </w:t>
      </w:r>
      <w:r w:rsidR="00602D1A">
        <w:t>Notepad (or other text editor</w:t>
      </w:r>
      <w:r w:rsidR="009623AA">
        <w:t>, or IDE</w:t>
      </w:r>
      <w:r w:rsidR="00602D1A">
        <w:t>)</w:t>
      </w:r>
    </w:p>
    <w:p w14:paraId="789A82AF" w14:textId="77777777" w:rsidR="00124CA3" w:rsidRPr="00124CA3" w:rsidRDefault="00602D1A" w:rsidP="00124CA3">
      <w:pPr>
        <w:pStyle w:val="ListParagraph"/>
        <w:numPr>
          <w:ilvl w:val="0"/>
          <w:numId w:val="4"/>
        </w:numPr>
      </w:pPr>
      <w:r>
        <w:t xml:space="preserve">FileZilla </w:t>
      </w:r>
      <w:r w:rsidR="00317108">
        <w:t>(</w:t>
      </w:r>
      <w:r>
        <w:t>or other FTP client</w:t>
      </w:r>
      <w:r w:rsidR="00317108">
        <w:t>)</w:t>
      </w:r>
    </w:p>
    <w:p w14:paraId="5A94670A" w14:textId="77777777" w:rsidR="00124CA3" w:rsidRDefault="00124CA3" w:rsidP="00124CA3">
      <w:pPr>
        <w:pStyle w:val="Heading1"/>
      </w:pPr>
      <w:r>
        <w:t>Summary of Tasks</w:t>
      </w:r>
    </w:p>
    <w:p w14:paraId="0A41C107" w14:textId="77777777" w:rsidR="002F124E" w:rsidRDefault="002F124E" w:rsidP="002F124E"/>
    <w:p w14:paraId="1796ED95" w14:textId="77777777" w:rsidR="001A4446" w:rsidRDefault="001A4446" w:rsidP="002F124E">
      <w:pPr>
        <w:pStyle w:val="ListParagraph"/>
        <w:numPr>
          <w:ilvl w:val="0"/>
          <w:numId w:val="5"/>
        </w:numPr>
      </w:pPr>
      <w:r>
        <w:t>Gather MySQL Information</w:t>
      </w:r>
    </w:p>
    <w:p w14:paraId="14251DE9" w14:textId="77777777" w:rsidR="005A2A46" w:rsidRDefault="005A2A46" w:rsidP="002F124E">
      <w:pPr>
        <w:pStyle w:val="ListParagraph"/>
        <w:numPr>
          <w:ilvl w:val="0"/>
          <w:numId w:val="5"/>
        </w:numPr>
      </w:pPr>
      <w:r>
        <w:t>Understanding your database</w:t>
      </w:r>
    </w:p>
    <w:p w14:paraId="6EF930A2" w14:textId="77777777" w:rsidR="002F124E" w:rsidRDefault="00C465FA" w:rsidP="002F124E">
      <w:pPr>
        <w:pStyle w:val="ListParagraph"/>
        <w:numPr>
          <w:ilvl w:val="0"/>
          <w:numId w:val="5"/>
        </w:numPr>
      </w:pPr>
      <w:r>
        <w:t xml:space="preserve">Develop the logic to display </w:t>
      </w:r>
      <w:r w:rsidR="00E42A92">
        <w:t>your web application</w:t>
      </w:r>
    </w:p>
    <w:p w14:paraId="68CBB182" w14:textId="77777777" w:rsidR="002F124E" w:rsidRDefault="002F124E" w:rsidP="002F124E">
      <w:pPr>
        <w:pStyle w:val="ListParagraph"/>
        <w:numPr>
          <w:ilvl w:val="0"/>
          <w:numId w:val="5"/>
        </w:numPr>
      </w:pPr>
      <w:r>
        <w:t xml:space="preserve">Upload your website to the webserver </w:t>
      </w:r>
    </w:p>
    <w:p w14:paraId="6965AF67" w14:textId="77777777" w:rsidR="00E25203" w:rsidRDefault="005D7B1A" w:rsidP="00E25203">
      <w:pPr>
        <w:pStyle w:val="ListParagraph"/>
        <w:numPr>
          <w:ilvl w:val="0"/>
          <w:numId w:val="5"/>
        </w:numPr>
      </w:pPr>
      <w:r>
        <w:t>View your webpage</w:t>
      </w:r>
      <w:r w:rsidR="004D6018">
        <w:t xml:space="preserve"> using a web browser</w:t>
      </w:r>
    </w:p>
    <w:p w14:paraId="7D06E0D3" w14:textId="77777777" w:rsidR="00E25203" w:rsidRDefault="00317108" w:rsidP="00E25203">
      <w:pPr>
        <w:pStyle w:val="ListParagraph"/>
        <w:numPr>
          <w:ilvl w:val="0"/>
          <w:numId w:val="5"/>
        </w:numPr>
      </w:pPr>
      <w:r>
        <w:t xml:space="preserve">Submit Assignment Link on </w:t>
      </w:r>
      <w:r w:rsidR="009D7EF1">
        <w:t>Brightspace</w:t>
      </w:r>
    </w:p>
    <w:p w14:paraId="0BEBF9C3" w14:textId="77777777" w:rsidR="00D56D0C" w:rsidRPr="00D56D0C" w:rsidRDefault="00D56D0C" w:rsidP="00D56D0C">
      <w:pPr>
        <w:pStyle w:val="ListParagraph"/>
        <w:numPr>
          <w:ilvl w:val="0"/>
          <w:numId w:val="5"/>
        </w:numPr>
      </w:pPr>
      <w:r w:rsidRPr="00D56D0C">
        <w:t xml:space="preserve">Submit Source Code of all PHP files on </w:t>
      </w:r>
      <w:r w:rsidR="009D7EF1">
        <w:t>Brightspace</w:t>
      </w:r>
    </w:p>
    <w:p w14:paraId="76D97219" w14:textId="77777777" w:rsidR="001A4446" w:rsidRDefault="001A4446" w:rsidP="00335D99">
      <w:pPr>
        <w:pStyle w:val="Heading1"/>
      </w:pPr>
      <w:r>
        <w:lastRenderedPageBreak/>
        <w:t>Task 1</w:t>
      </w:r>
    </w:p>
    <w:p w14:paraId="0EFB1522" w14:textId="77777777" w:rsidR="001A4446" w:rsidRDefault="001A4446" w:rsidP="001A4446">
      <w:r>
        <w:br/>
        <w:t>Before we can get started using</w:t>
      </w:r>
      <w:r w:rsidR="005A2A46">
        <w:t xml:space="preserve"> MySQL on the webserver we need a few pieces of information.</w:t>
      </w:r>
    </w:p>
    <w:p w14:paraId="51666A21" w14:textId="77777777" w:rsidR="00F26C14" w:rsidRDefault="00F26C14" w:rsidP="001A4446"/>
    <w:p w14:paraId="61025757" w14:textId="77777777" w:rsidR="005A2A46" w:rsidRDefault="005A2A46" w:rsidP="005A2A46">
      <w:pPr>
        <w:pStyle w:val="ListParagraph"/>
        <w:numPr>
          <w:ilvl w:val="0"/>
          <w:numId w:val="17"/>
        </w:numPr>
      </w:pPr>
      <w:r>
        <w:t>Host</w:t>
      </w:r>
    </w:p>
    <w:p w14:paraId="31DD9F44" w14:textId="77777777" w:rsidR="005A2A46" w:rsidRDefault="005A2A46" w:rsidP="005A2A46">
      <w:pPr>
        <w:pStyle w:val="ListParagraph"/>
        <w:numPr>
          <w:ilvl w:val="1"/>
          <w:numId w:val="17"/>
        </w:numPr>
      </w:pPr>
      <w:r>
        <w:t>The host variable should contain the value “localhost”.</w:t>
      </w:r>
    </w:p>
    <w:p w14:paraId="1E33B472" w14:textId="77777777" w:rsidR="005A2A46" w:rsidRDefault="005A2A46" w:rsidP="005A2A46">
      <w:pPr>
        <w:pStyle w:val="ListParagraph"/>
        <w:numPr>
          <w:ilvl w:val="1"/>
          <w:numId w:val="17"/>
        </w:numPr>
      </w:pPr>
      <w:r>
        <w:t xml:space="preserve">Example: </w:t>
      </w:r>
      <w:r w:rsidRPr="00425949">
        <w:rPr>
          <w:rFonts w:ascii="Consolas" w:hAnsi="Consolas" w:cs="Consolas"/>
        </w:rPr>
        <w:t>$host = “localhost”;</w:t>
      </w:r>
    </w:p>
    <w:p w14:paraId="409E2A7E" w14:textId="77777777" w:rsidR="005A2A46" w:rsidRDefault="005A2A46" w:rsidP="005A2A46">
      <w:pPr>
        <w:pStyle w:val="ListParagraph"/>
        <w:numPr>
          <w:ilvl w:val="1"/>
          <w:numId w:val="17"/>
        </w:numPr>
      </w:pPr>
      <w:r>
        <w:t>NOTE: Localhost is a networking term meaning ‘this computer’</w:t>
      </w:r>
    </w:p>
    <w:p w14:paraId="0ED0FCA4" w14:textId="77777777" w:rsidR="00F26C14" w:rsidRDefault="00F26C14" w:rsidP="00F26C14">
      <w:pPr>
        <w:pStyle w:val="ListParagraph"/>
        <w:ind w:left="1440"/>
      </w:pPr>
    </w:p>
    <w:p w14:paraId="0278E364" w14:textId="77777777" w:rsidR="005A2A46" w:rsidRDefault="005A2A46" w:rsidP="005A2A46">
      <w:pPr>
        <w:pStyle w:val="ListParagraph"/>
        <w:numPr>
          <w:ilvl w:val="0"/>
          <w:numId w:val="17"/>
        </w:numPr>
      </w:pPr>
      <w:r>
        <w:t>Username</w:t>
      </w:r>
    </w:p>
    <w:p w14:paraId="72B83590" w14:textId="77777777" w:rsidR="005A2A46" w:rsidRDefault="005A2A46" w:rsidP="005A2A46">
      <w:pPr>
        <w:pStyle w:val="ListParagraph"/>
        <w:numPr>
          <w:ilvl w:val="1"/>
          <w:numId w:val="17"/>
        </w:numPr>
      </w:pPr>
      <w:r>
        <w:t>The Username to access YOUR dat</w:t>
      </w:r>
      <w:r w:rsidR="00E92953">
        <w:t xml:space="preserve">abase is </w:t>
      </w:r>
      <w:r w:rsidR="00F01A0B">
        <w:t>to be structured as follows:</w:t>
      </w:r>
    </w:p>
    <w:p w14:paraId="1FEBC509" w14:textId="77777777" w:rsidR="00F26C14" w:rsidRDefault="005A2A46" w:rsidP="00F26C14">
      <w:pPr>
        <w:pStyle w:val="ListParagraph"/>
        <w:numPr>
          <w:ilvl w:val="1"/>
          <w:numId w:val="17"/>
        </w:numPr>
      </w:pPr>
      <w:r>
        <w:t xml:space="preserve">Example: </w:t>
      </w:r>
      <w:r w:rsidRPr="00F01A0B">
        <w:rPr>
          <w:rFonts w:ascii="Consolas" w:hAnsi="Consolas" w:cs="Consolas"/>
        </w:rPr>
        <w:t>$username = “</w:t>
      </w:r>
      <w:r w:rsidR="00F01A0B" w:rsidRPr="00F01A0B">
        <w:rPr>
          <w:rFonts w:ascii="Consolas" w:hAnsi="Consolas" w:cs="Consolas"/>
          <w:sz w:val="20"/>
          <w:szCs w:val="20"/>
          <w:lang w:val="en-CA"/>
        </w:rPr>
        <w:t>&lt;your-</w:t>
      </w:r>
      <w:r w:rsidR="00F01A0B" w:rsidRPr="00F01A0B">
        <w:rPr>
          <w:rFonts w:ascii="Consolas" w:hAnsi="Consolas" w:cs="Consolas"/>
          <w:color w:val="000000"/>
          <w:sz w:val="20"/>
          <w:szCs w:val="20"/>
          <w:lang w:val="en-CA"/>
        </w:rPr>
        <w:t>username</w:t>
      </w:r>
      <w:r w:rsidR="00F01A0B" w:rsidRPr="00F01A0B">
        <w:rPr>
          <w:rFonts w:ascii="Consolas" w:hAnsi="Consolas" w:cs="Consolas"/>
          <w:sz w:val="20"/>
          <w:szCs w:val="20"/>
          <w:lang w:val="en-CA"/>
        </w:rPr>
        <w:t>&gt;_</w:t>
      </w:r>
      <w:r w:rsidR="002B3678">
        <w:rPr>
          <w:rFonts w:ascii="Consolas" w:hAnsi="Consolas" w:cs="Consolas"/>
          <w:sz w:val="20"/>
          <w:szCs w:val="20"/>
          <w:lang w:val="en-CA"/>
        </w:rPr>
        <w:t>Lab9</w:t>
      </w:r>
      <w:r w:rsidRPr="00F01A0B">
        <w:rPr>
          <w:rFonts w:ascii="Consolas" w:hAnsi="Consolas" w:cs="Consolas"/>
        </w:rPr>
        <w:t>”;</w:t>
      </w:r>
    </w:p>
    <w:p w14:paraId="32F2AE15" w14:textId="77777777" w:rsidR="005A2A46" w:rsidRDefault="005A2A46" w:rsidP="005A2A46">
      <w:pPr>
        <w:pStyle w:val="ListParagraph"/>
        <w:numPr>
          <w:ilvl w:val="0"/>
          <w:numId w:val="17"/>
        </w:numPr>
      </w:pPr>
      <w:r>
        <w:t>Password</w:t>
      </w:r>
    </w:p>
    <w:p w14:paraId="230D1DDE" w14:textId="77777777" w:rsidR="00F26C14" w:rsidRDefault="00E92953" w:rsidP="004C1992">
      <w:pPr>
        <w:pStyle w:val="ListParagraph"/>
        <w:numPr>
          <w:ilvl w:val="1"/>
          <w:numId w:val="17"/>
        </w:numPr>
      </w:pPr>
      <w:r>
        <w:t xml:space="preserve">The password is any legitimate </w:t>
      </w:r>
      <w:r w:rsidR="005A2A46">
        <w:t xml:space="preserve">password you </w:t>
      </w:r>
      <w:r>
        <w:t xml:space="preserve"> choose</w:t>
      </w:r>
      <w:r w:rsidR="005A2A46">
        <w:t xml:space="preserve"> </w:t>
      </w:r>
    </w:p>
    <w:p w14:paraId="493F9701" w14:textId="77777777" w:rsidR="005A2A46" w:rsidRDefault="005A2A46" w:rsidP="005A2A46">
      <w:pPr>
        <w:pStyle w:val="ListParagraph"/>
        <w:numPr>
          <w:ilvl w:val="0"/>
          <w:numId w:val="17"/>
        </w:numPr>
      </w:pPr>
      <w:r>
        <w:t>Database Name</w:t>
      </w:r>
    </w:p>
    <w:p w14:paraId="2790D489" w14:textId="77777777" w:rsidR="00F01A0B" w:rsidRDefault="005A2A46" w:rsidP="005A2A46">
      <w:pPr>
        <w:pStyle w:val="ListParagraph"/>
        <w:numPr>
          <w:ilvl w:val="1"/>
          <w:numId w:val="17"/>
        </w:numPr>
      </w:pPr>
      <w:r>
        <w:t>The name of your database is</w:t>
      </w:r>
      <w:r w:rsidR="004C1992">
        <w:t xml:space="preserve"> to be</w:t>
      </w:r>
      <w:r>
        <w:t xml:space="preserve"> structured as follows:</w:t>
      </w:r>
    </w:p>
    <w:p w14:paraId="7A365712" w14:textId="77777777" w:rsidR="005A2A46" w:rsidRDefault="005A2A46" w:rsidP="005A2A46">
      <w:pPr>
        <w:pStyle w:val="ListParagraph"/>
        <w:numPr>
          <w:ilvl w:val="1"/>
          <w:numId w:val="17"/>
        </w:numPr>
      </w:pPr>
      <w:r>
        <w:t xml:space="preserve"> </w:t>
      </w:r>
      <w:r w:rsidR="00F01A0B">
        <w:t xml:space="preserve">Example: $database = </w:t>
      </w:r>
      <w:r w:rsidR="00F01A0B" w:rsidRPr="00F01A0B">
        <w:rPr>
          <w:rFonts w:ascii="Consolas" w:hAnsi="Consolas" w:cs="Consolas"/>
        </w:rPr>
        <w:t>“</w:t>
      </w:r>
      <w:r w:rsidR="00F01A0B" w:rsidRPr="00F01A0B">
        <w:rPr>
          <w:rFonts w:ascii="Consolas" w:hAnsi="Consolas" w:cs="Consolas"/>
          <w:sz w:val="20"/>
          <w:szCs w:val="20"/>
          <w:lang w:val="en-CA"/>
        </w:rPr>
        <w:t>&lt;your-</w:t>
      </w:r>
      <w:r w:rsidR="00F01A0B" w:rsidRPr="00F01A0B">
        <w:rPr>
          <w:rFonts w:ascii="Consolas" w:hAnsi="Consolas" w:cs="Consolas"/>
          <w:color w:val="000000"/>
          <w:sz w:val="20"/>
          <w:szCs w:val="20"/>
          <w:lang w:val="en-CA"/>
        </w:rPr>
        <w:t>username</w:t>
      </w:r>
      <w:r w:rsidR="00F01A0B" w:rsidRPr="00F01A0B">
        <w:rPr>
          <w:rFonts w:ascii="Consolas" w:hAnsi="Consolas" w:cs="Consolas"/>
          <w:sz w:val="20"/>
          <w:szCs w:val="20"/>
          <w:lang w:val="en-CA"/>
        </w:rPr>
        <w:t>&gt;_</w:t>
      </w:r>
      <w:r w:rsidR="002B3678">
        <w:rPr>
          <w:rFonts w:ascii="Consolas" w:hAnsi="Consolas" w:cs="Consolas"/>
          <w:sz w:val="20"/>
          <w:szCs w:val="20"/>
          <w:lang w:val="en-CA"/>
        </w:rPr>
        <w:t>Lab9</w:t>
      </w:r>
      <w:r w:rsidR="00F01A0B" w:rsidRPr="00F01A0B">
        <w:rPr>
          <w:rFonts w:ascii="Consolas" w:hAnsi="Consolas" w:cs="Consolas"/>
        </w:rPr>
        <w:t>”</w:t>
      </w:r>
    </w:p>
    <w:p w14:paraId="11B73C70" w14:textId="77777777" w:rsidR="005A2A46" w:rsidRDefault="005A2A46" w:rsidP="00335D99">
      <w:pPr>
        <w:pStyle w:val="Heading1"/>
      </w:pPr>
      <w:r>
        <w:t>Task 2</w:t>
      </w:r>
    </w:p>
    <w:p w14:paraId="3D964192" w14:textId="77777777" w:rsidR="00F01A0B" w:rsidRDefault="00F01A0B" w:rsidP="00F01A0B">
      <w:r>
        <w:t>To c</w:t>
      </w:r>
      <w:r w:rsidR="00E92953">
        <w:t xml:space="preserve">reate your </w:t>
      </w:r>
      <w:r>
        <w:t>database, username, password</w:t>
      </w:r>
      <w:r w:rsidR="00E92953">
        <w:t xml:space="preserve"> and tables</w:t>
      </w:r>
      <w:r w:rsidR="000F425B">
        <w:t xml:space="preserve"> on the </w:t>
      </w:r>
      <w:proofErr w:type="spellStart"/>
      <w:r w:rsidR="000F425B">
        <w:t>Hebergement</w:t>
      </w:r>
      <w:proofErr w:type="spellEnd"/>
      <w:r w:rsidR="000F425B">
        <w:t xml:space="preserve"> Web server</w:t>
      </w:r>
      <w:r>
        <w:t xml:space="preserve">, </w:t>
      </w:r>
      <w:r w:rsidRPr="00F01A0B">
        <w:t xml:space="preserve">please review the following document on </w:t>
      </w:r>
      <w:r w:rsidR="009D7EF1">
        <w:t>Brightspace</w:t>
      </w:r>
      <w:r w:rsidRPr="00F01A0B">
        <w:t>:</w:t>
      </w:r>
    </w:p>
    <w:p w14:paraId="485E504F" w14:textId="77777777" w:rsidR="00F01A0B" w:rsidRDefault="00F01A0B" w:rsidP="00F01A0B"/>
    <w:p w14:paraId="653BD178" w14:textId="77777777" w:rsidR="00165409" w:rsidRPr="007A3331" w:rsidRDefault="00F01A0B" w:rsidP="00F01A0B">
      <w:pPr>
        <w:rPr>
          <w:color w:val="00B050"/>
        </w:rPr>
      </w:pPr>
      <w:r w:rsidRPr="007A3331">
        <w:rPr>
          <w:color w:val="00B050"/>
        </w:rPr>
        <w:t>Course Content -&gt; Module 5 – Ad</w:t>
      </w:r>
      <w:r w:rsidR="002B3678">
        <w:rPr>
          <w:color w:val="00B050"/>
        </w:rPr>
        <w:t xml:space="preserve">vanced Web Programming -&gt; Part 2- PHP  </w:t>
      </w:r>
      <w:r w:rsidRPr="007A3331">
        <w:rPr>
          <w:color w:val="00B050"/>
        </w:rPr>
        <w:t>and MySQL -&gt; PHP, MySQL C</w:t>
      </w:r>
      <w:r w:rsidR="007A3331" w:rsidRPr="007A3331">
        <w:rPr>
          <w:color w:val="00B050"/>
        </w:rPr>
        <w:t xml:space="preserve">RUD Example-Hebergement.zip -&gt; </w:t>
      </w:r>
      <w:r w:rsidRPr="007A3331">
        <w:rPr>
          <w:color w:val="00B050"/>
        </w:rPr>
        <w:t>Instruction_MySQL_Hebergement.docx</w:t>
      </w:r>
      <w:r w:rsidR="00E92953" w:rsidRPr="007A3331">
        <w:rPr>
          <w:color w:val="00B050"/>
        </w:rPr>
        <w:t xml:space="preserve"> </w:t>
      </w:r>
    </w:p>
    <w:p w14:paraId="42DFE294" w14:textId="77777777" w:rsidR="00E92953" w:rsidRDefault="00E92953" w:rsidP="00E92953">
      <w:pPr>
        <w:pStyle w:val="Heading1"/>
      </w:pPr>
      <w:r>
        <w:t>Task 3</w:t>
      </w:r>
    </w:p>
    <w:p w14:paraId="22041684" w14:textId="77777777" w:rsidR="00E92953" w:rsidRPr="00E92953" w:rsidRDefault="00E92953" w:rsidP="00E92953"/>
    <w:p w14:paraId="11E09C20" w14:textId="77777777" w:rsidR="005A2A46" w:rsidRDefault="005A2A46" w:rsidP="005A2A46">
      <w:r>
        <w:t xml:space="preserve">Now that we have a database </w:t>
      </w:r>
      <w:r w:rsidR="00853AC8">
        <w:t>we have to understand the table</w:t>
      </w:r>
      <w:r>
        <w:t xml:space="preserve"> </w:t>
      </w:r>
      <w:r w:rsidR="00F26C14">
        <w:t>inside it</w:t>
      </w:r>
      <w:r w:rsidR="004D51E2">
        <w:t>. Your database</w:t>
      </w:r>
      <w:r>
        <w:t xml:space="preserve"> </w:t>
      </w:r>
      <w:r w:rsidR="004D51E2">
        <w:t xml:space="preserve">must </w:t>
      </w:r>
      <w:r>
        <w:t>conta</w:t>
      </w:r>
      <w:r w:rsidR="004D51E2">
        <w:t>in a single table named: Employee</w:t>
      </w:r>
    </w:p>
    <w:p w14:paraId="70D226C1" w14:textId="77777777" w:rsidR="005A2A46" w:rsidRDefault="005A2A46" w:rsidP="005A2A46"/>
    <w:p w14:paraId="49259D9E" w14:textId="77777777" w:rsidR="005A2A46" w:rsidRDefault="004D51E2" w:rsidP="005A2A46">
      <w:r>
        <w:t>The ‘Employee</w:t>
      </w:r>
      <w:r w:rsidR="005A2A46">
        <w:t>’ table has the following columns.</w:t>
      </w:r>
    </w:p>
    <w:p w14:paraId="431C98A1" w14:textId="77777777" w:rsidR="005A2A46" w:rsidRDefault="005A2A46" w:rsidP="005A2A46"/>
    <w:p w14:paraId="3B183759" w14:textId="77777777" w:rsidR="005A2A46" w:rsidRPr="00425949" w:rsidRDefault="004D51E2" w:rsidP="005A2A46">
      <w:pPr>
        <w:pStyle w:val="ListParagraph"/>
        <w:numPr>
          <w:ilvl w:val="0"/>
          <w:numId w:val="18"/>
        </w:numPr>
        <w:rPr>
          <w:rFonts w:ascii="Consolas" w:hAnsi="Consolas" w:cs="Consolas"/>
        </w:rPr>
      </w:pPr>
      <w:proofErr w:type="spellStart"/>
      <w:r>
        <w:rPr>
          <w:rFonts w:ascii="Consolas" w:hAnsi="Consolas" w:cs="Consolas"/>
        </w:rPr>
        <w:t>Employee</w:t>
      </w:r>
      <w:r w:rsidR="005A2A46" w:rsidRPr="00425949">
        <w:rPr>
          <w:rFonts w:ascii="Consolas" w:hAnsi="Consolas" w:cs="Consolas"/>
        </w:rPr>
        <w:t>Id</w:t>
      </w:r>
      <w:proofErr w:type="spellEnd"/>
      <w:r w:rsidR="005A2A46" w:rsidRPr="00425949">
        <w:rPr>
          <w:rFonts w:ascii="Consolas" w:hAnsi="Consolas" w:cs="Consolas"/>
        </w:rPr>
        <w:t>, INT, Primary Key,</w:t>
      </w:r>
      <w:r w:rsidR="00796E48" w:rsidRPr="00425949">
        <w:rPr>
          <w:rFonts w:ascii="Consolas" w:hAnsi="Consolas" w:cs="Consolas"/>
        </w:rPr>
        <w:t xml:space="preserve"> NOT NULL,</w:t>
      </w:r>
      <w:r w:rsidR="005A2A46" w:rsidRPr="00425949">
        <w:rPr>
          <w:rFonts w:ascii="Consolas" w:hAnsi="Consolas" w:cs="Consolas"/>
        </w:rPr>
        <w:t xml:space="preserve"> </w:t>
      </w:r>
      <w:r w:rsidR="009D55F3" w:rsidRPr="00425949">
        <w:rPr>
          <w:rFonts w:ascii="Consolas" w:hAnsi="Consolas" w:cs="Consolas"/>
        </w:rPr>
        <w:t>AUTO INCREMENT</w:t>
      </w:r>
    </w:p>
    <w:p w14:paraId="2B102986" w14:textId="77777777" w:rsidR="00796E48" w:rsidRPr="00425949" w:rsidRDefault="00796E48" w:rsidP="005A2A46">
      <w:pPr>
        <w:pStyle w:val="ListParagraph"/>
        <w:numPr>
          <w:ilvl w:val="0"/>
          <w:numId w:val="18"/>
        </w:numPr>
        <w:rPr>
          <w:rFonts w:ascii="Consolas" w:hAnsi="Consolas" w:cs="Consolas"/>
        </w:rPr>
      </w:pPr>
      <w:r w:rsidRPr="00425949">
        <w:rPr>
          <w:rFonts w:ascii="Consolas" w:hAnsi="Consolas" w:cs="Consolas"/>
        </w:rPr>
        <w:t>FirstName, VARCHAR(50), NULL</w:t>
      </w:r>
    </w:p>
    <w:p w14:paraId="2615CB81" w14:textId="77777777" w:rsidR="00796E48" w:rsidRPr="00425949" w:rsidRDefault="00796E48" w:rsidP="005A2A46">
      <w:pPr>
        <w:pStyle w:val="ListParagraph"/>
        <w:numPr>
          <w:ilvl w:val="0"/>
          <w:numId w:val="18"/>
        </w:numPr>
        <w:rPr>
          <w:rFonts w:ascii="Consolas" w:hAnsi="Consolas" w:cs="Consolas"/>
        </w:rPr>
      </w:pPr>
      <w:proofErr w:type="spellStart"/>
      <w:r w:rsidRPr="00425949">
        <w:rPr>
          <w:rFonts w:ascii="Consolas" w:hAnsi="Consolas" w:cs="Consolas"/>
        </w:rPr>
        <w:t>LastName</w:t>
      </w:r>
      <w:proofErr w:type="spellEnd"/>
      <w:r w:rsidRPr="00425949">
        <w:rPr>
          <w:rFonts w:ascii="Consolas" w:hAnsi="Consolas" w:cs="Consolas"/>
        </w:rPr>
        <w:t>, VARCHAR(50), NULL</w:t>
      </w:r>
    </w:p>
    <w:p w14:paraId="2D2CD4D4" w14:textId="77777777" w:rsidR="00796E48" w:rsidRPr="00425949" w:rsidRDefault="00796E48" w:rsidP="005A2A46">
      <w:pPr>
        <w:pStyle w:val="ListParagraph"/>
        <w:numPr>
          <w:ilvl w:val="0"/>
          <w:numId w:val="18"/>
        </w:numPr>
        <w:rPr>
          <w:rFonts w:ascii="Consolas" w:hAnsi="Consolas" w:cs="Consolas"/>
        </w:rPr>
      </w:pPr>
      <w:proofErr w:type="spellStart"/>
      <w:r w:rsidRPr="00425949">
        <w:rPr>
          <w:rFonts w:ascii="Consolas" w:hAnsi="Consolas" w:cs="Consolas"/>
        </w:rPr>
        <w:t>EmailAddress</w:t>
      </w:r>
      <w:proofErr w:type="spellEnd"/>
      <w:r w:rsidRPr="00425949">
        <w:rPr>
          <w:rFonts w:ascii="Consolas" w:hAnsi="Consolas" w:cs="Consolas"/>
        </w:rPr>
        <w:t>, VARCHAR(255), NULL</w:t>
      </w:r>
    </w:p>
    <w:p w14:paraId="2BED8F00" w14:textId="77777777" w:rsidR="00796E48" w:rsidRPr="00425949" w:rsidRDefault="00796E48" w:rsidP="005A2A46">
      <w:pPr>
        <w:pStyle w:val="ListParagraph"/>
        <w:numPr>
          <w:ilvl w:val="0"/>
          <w:numId w:val="18"/>
        </w:numPr>
        <w:rPr>
          <w:rFonts w:ascii="Consolas" w:hAnsi="Consolas" w:cs="Consolas"/>
        </w:rPr>
      </w:pPr>
      <w:proofErr w:type="spellStart"/>
      <w:r w:rsidRPr="00425949">
        <w:rPr>
          <w:rFonts w:ascii="Consolas" w:hAnsi="Consolas" w:cs="Consolas"/>
        </w:rPr>
        <w:t>TelephoneNumber</w:t>
      </w:r>
      <w:proofErr w:type="spellEnd"/>
      <w:r w:rsidRPr="00425949">
        <w:rPr>
          <w:rFonts w:ascii="Consolas" w:hAnsi="Consolas" w:cs="Consolas"/>
        </w:rPr>
        <w:t>, VARCHAR(20), NULL</w:t>
      </w:r>
    </w:p>
    <w:p w14:paraId="5393BF80" w14:textId="77777777" w:rsidR="00796E48" w:rsidRPr="00425949" w:rsidRDefault="00796E48" w:rsidP="005A2A46">
      <w:pPr>
        <w:pStyle w:val="ListParagraph"/>
        <w:numPr>
          <w:ilvl w:val="0"/>
          <w:numId w:val="18"/>
        </w:numPr>
        <w:rPr>
          <w:rFonts w:ascii="Consolas" w:hAnsi="Consolas" w:cs="Consolas"/>
        </w:rPr>
      </w:pPr>
      <w:proofErr w:type="spellStart"/>
      <w:r w:rsidRPr="00425949">
        <w:rPr>
          <w:rFonts w:ascii="Consolas" w:hAnsi="Consolas" w:cs="Consolas"/>
        </w:rPr>
        <w:t>SocialInsuranceNumber</w:t>
      </w:r>
      <w:proofErr w:type="spellEnd"/>
      <w:r w:rsidRPr="00425949">
        <w:rPr>
          <w:rFonts w:ascii="Consolas" w:hAnsi="Consolas" w:cs="Consolas"/>
        </w:rPr>
        <w:t>, VARCHAR(11), NULL</w:t>
      </w:r>
    </w:p>
    <w:p w14:paraId="66267CCC" w14:textId="77777777" w:rsidR="00796E48" w:rsidRPr="00853AC8" w:rsidRDefault="00796E48" w:rsidP="00796E48">
      <w:pPr>
        <w:pStyle w:val="ListParagraph"/>
        <w:numPr>
          <w:ilvl w:val="0"/>
          <w:numId w:val="18"/>
        </w:numPr>
      </w:pPr>
      <w:r w:rsidRPr="004D51E2">
        <w:rPr>
          <w:rFonts w:ascii="Consolas" w:hAnsi="Consolas" w:cs="Consolas"/>
        </w:rPr>
        <w:t>Password, VARCHAR(50), NULL</w:t>
      </w:r>
    </w:p>
    <w:p w14:paraId="6D8E7C24" w14:textId="77777777" w:rsidR="002F124E" w:rsidRDefault="00165409" w:rsidP="00335D99">
      <w:pPr>
        <w:pStyle w:val="Heading1"/>
      </w:pPr>
      <w:r>
        <w:t>Task 4</w:t>
      </w:r>
    </w:p>
    <w:p w14:paraId="0E3D6FB6" w14:textId="77777777" w:rsidR="002F124E" w:rsidRDefault="002F124E" w:rsidP="002F124E"/>
    <w:p w14:paraId="65F34BB1" w14:textId="77777777" w:rsidR="00F87959" w:rsidRDefault="00F87959" w:rsidP="00F87959">
      <w:pPr>
        <w:rPr>
          <w:rFonts w:asciiTheme="minorHAnsi" w:hAnsiTheme="minorHAnsi"/>
          <w:sz w:val="24"/>
        </w:rPr>
      </w:pPr>
      <w:r w:rsidRPr="00360B98">
        <w:rPr>
          <w:sz w:val="24"/>
        </w:rPr>
        <w:t xml:space="preserve">Before getting started with the following tasks, review the ‘Common Look and Feel’ video provided on </w:t>
      </w:r>
      <w:r w:rsidR="009D7EF1">
        <w:rPr>
          <w:sz w:val="24"/>
        </w:rPr>
        <w:t>Brightspace</w:t>
      </w:r>
      <w:r w:rsidRPr="00360B98">
        <w:rPr>
          <w:sz w:val="24"/>
        </w:rPr>
        <w:t xml:space="preserve"> (under: Course Content </w:t>
      </w:r>
      <w:r w:rsidRPr="00360B98">
        <w:rPr>
          <w:sz w:val="24"/>
        </w:rPr>
        <w:sym w:font="Wingdings" w:char="F0E0"/>
      </w:r>
      <w:r w:rsidRPr="00360B98">
        <w:rPr>
          <w:sz w:val="24"/>
        </w:rPr>
        <w:t xml:space="preserve"> Extra Materials). </w:t>
      </w:r>
      <w:r w:rsidRPr="00360B98">
        <w:rPr>
          <w:rFonts w:asciiTheme="minorHAnsi" w:hAnsiTheme="minorHAnsi"/>
          <w:sz w:val="24"/>
        </w:rPr>
        <w:t xml:space="preserve">Using the </w:t>
      </w:r>
      <w:r w:rsidRPr="00360B98">
        <w:rPr>
          <w:rFonts w:asciiTheme="minorHAnsi" w:hAnsiTheme="minorHAnsi"/>
          <w:sz w:val="24"/>
        </w:rPr>
        <w:lastRenderedPageBreak/>
        <w:t>knowledge gained in these materials, implement the following Design Pattern to create a ‘Common Look and Feel’ to be used on every page of your website.</w:t>
      </w:r>
    </w:p>
    <w:p w14:paraId="41ABB671" w14:textId="77777777" w:rsidR="00F87959" w:rsidRDefault="00F87959" w:rsidP="00F87959">
      <w:pPr>
        <w:rPr>
          <w:rFonts w:asciiTheme="minorHAnsi" w:hAnsiTheme="minorHAnsi"/>
          <w:sz w:val="24"/>
        </w:rPr>
      </w:pPr>
    </w:p>
    <w:p w14:paraId="7382F187" w14:textId="77777777" w:rsidR="00F87959" w:rsidRDefault="00F87959" w:rsidP="00F87959">
      <w:r>
        <w:object w:dxaOrig="11115" w:dyaOrig="8940" w14:anchorId="3FBF6C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pt;height:262.5pt" o:ole="">
            <v:imagedata r:id="rId6" o:title=""/>
          </v:shape>
          <o:OLEObject Type="Embed" ProgID="PBrush" ShapeID="_x0000_i1025" DrawAspect="Content" ObjectID="_1616016649" r:id="rId7"/>
        </w:object>
      </w:r>
    </w:p>
    <w:p w14:paraId="0178B824" w14:textId="77777777" w:rsidR="004D51E2" w:rsidRDefault="004D51E2" w:rsidP="00A31B0B"/>
    <w:p w14:paraId="0F3CE65E" w14:textId="77777777" w:rsidR="00BE4DB7" w:rsidRDefault="00BE4DB7" w:rsidP="00A31B0B">
      <w:r>
        <w:t>Your web site will include the following PHP scripts:</w:t>
      </w:r>
    </w:p>
    <w:p w14:paraId="2E5E5AD9" w14:textId="77777777" w:rsidR="00796E48" w:rsidRDefault="00796E48" w:rsidP="00A31B0B"/>
    <w:p w14:paraId="74D00CBC" w14:textId="77777777" w:rsidR="00BE4DB7" w:rsidRDefault="00BE4DB7" w:rsidP="00BE4DB7">
      <w:pPr>
        <w:pStyle w:val="ListParagraph"/>
        <w:numPr>
          <w:ilvl w:val="0"/>
          <w:numId w:val="12"/>
        </w:numPr>
      </w:pPr>
      <w:proofErr w:type="spellStart"/>
      <w:r>
        <w:t>Header.php</w:t>
      </w:r>
      <w:proofErr w:type="spellEnd"/>
    </w:p>
    <w:p w14:paraId="6C857EF2" w14:textId="77777777" w:rsidR="00BE4DB7" w:rsidRDefault="00BE4DB7" w:rsidP="00BE4DB7">
      <w:pPr>
        <w:pStyle w:val="ListParagraph"/>
        <w:numPr>
          <w:ilvl w:val="0"/>
          <w:numId w:val="12"/>
        </w:numPr>
      </w:pPr>
      <w:proofErr w:type="spellStart"/>
      <w:r>
        <w:t>Footer.php</w:t>
      </w:r>
      <w:proofErr w:type="spellEnd"/>
    </w:p>
    <w:p w14:paraId="5863E8B2" w14:textId="77777777" w:rsidR="00BE4DB7" w:rsidRDefault="00BE4DB7" w:rsidP="00BE4DB7">
      <w:pPr>
        <w:pStyle w:val="ListParagraph"/>
        <w:numPr>
          <w:ilvl w:val="0"/>
          <w:numId w:val="12"/>
        </w:numPr>
      </w:pPr>
      <w:proofErr w:type="spellStart"/>
      <w:r>
        <w:t>Menu.php</w:t>
      </w:r>
      <w:proofErr w:type="spellEnd"/>
    </w:p>
    <w:p w14:paraId="0BE2EC54" w14:textId="77777777" w:rsidR="00E74A8D" w:rsidRDefault="00796E48" w:rsidP="00E74A8D">
      <w:pPr>
        <w:pStyle w:val="ListParagraph"/>
        <w:numPr>
          <w:ilvl w:val="0"/>
          <w:numId w:val="12"/>
        </w:numPr>
      </w:pPr>
      <w:proofErr w:type="spellStart"/>
      <w:r>
        <w:t>CreateAccount.php</w:t>
      </w:r>
      <w:proofErr w:type="spellEnd"/>
    </w:p>
    <w:p w14:paraId="1B910911" w14:textId="77777777" w:rsidR="00E74A8D" w:rsidRDefault="00796E48" w:rsidP="00E74A8D">
      <w:pPr>
        <w:pStyle w:val="ListParagraph"/>
        <w:numPr>
          <w:ilvl w:val="0"/>
          <w:numId w:val="12"/>
        </w:numPr>
      </w:pPr>
      <w:proofErr w:type="spellStart"/>
      <w:r>
        <w:t>Login.php</w:t>
      </w:r>
      <w:proofErr w:type="spellEnd"/>
    </w:p>
    <w:p w14:paraId="26158DA5" w14:textId="77777777" w:rsidR="00E74A8D" w:rsidRDefault="004D51E2" w:rsidP="00E74A8D">
      <w:pPr>
        <w:pStyle w:val="ListParagraph"/>
        <w:numPr>
          <w:ilvl w:val="0"/>
          <w:numId w:val="12"/>
        </w:numPr>
      </w:pPr>
      <w:proofErr w:type="spellStart"/>
      <w:r>
        <w:t>ViewAllEmployees</w:t>
      </w:r>
      <w:r w:rsidR="00796E48">
        <w:t>.php</w:t>
      </w:r>
      <w:proofErr w:type="spellEnd"/>
    </w:p>
    <w:p w14:paraId="23E7BCD3" w14:textId="77777777" w:rsidR="00A46939" w:rsidRDefault="00A46939" w:rsidP="00A46939">
      <w:pPr>
        <w:rPr>
          <w:b/>
        </w:rPr>
      </w:pPr>
    </w:p>
    <w:p w14:paraId="0C43A1E1" w14:textId="77777777" w:rsidR="00A46939" w:rsidRPr="007621B8" w:rsidRDefault="00A46939" w:rsidP="00A46939">
      <w:r w:rsidRPr="00A46939">
        <w:rPr>
          <w:b/>
        </w:rPr>
        <w:t xml:space="preserve">NOTE: </w:t>
      </w:r>
      <w:proofErr w:type="spellStart"/>
      <w:r w:rsidR="00796E48" w:rsidRPr="007621B8">
        <w:t>CreateAccount</w:t>
      </w:r>
      <w:r w:rsidRPr="007621B8">
        <w:t>.php</w:t>
      </w:r>
      <w:proofErr w:type="spellEnd"/>
      <w:r w:rsidRPr="007621B8">
        <w:t xml:space="preserve">, </w:t>
      </w:r>
      <w:proofErr w:type="spellStart"/>
      <w:r w:rsidR="004D51E2" w:rsidRPr="007621B8">
        <w:t>Login.php</w:t>
      </w:r>
      <w:proofErr w:type="spellEnd"/>
      <w:r w:rsidR="004D51E2" w:rsidRPr="007621B8">
        <w:t xml:space="preserve"> and </w:t>
      </w:r>
      <w:proofErr w:type="spellStart"/>
      <w:r w:rsidR="004D51E2" w:rsidRPr="007621B8">
        <w:t>ViewAllEmployees</w:t>
      </w:r>
      <w:r w:rsidRPr="007621B8">
        <w:t>.php</w:t>
      </w:r>
      <w:proofErr w:type="spellEnd"/>
      <w:r w:rsidRPr="007621B8">
        <w:t xml:space="preserve">, all must include the Common look and feel implemented in </w:t>
      </w:r>
      <w:proofErr w:type="spellStart"/>
      <w:r w:rsidRPr="007621B8">
        <w:t>Header.php</w:t>
      </w:r>
      <w:proofErr w:type="spellEnd"/>
      <w:r w:rsidRPr="007621B8">
        <w:t xml:space="preserve">, </w:t>
      </w:r>
      <w:proofErr w:type="spellStart"/>
      <w:r w:rsidRPr="007621B8">
        <w:t>Footer.php</w:t>
      </w:r>
      <w:proofErr w:type="spellEnd"/>
      <w:r w:rsidRPr="007621B8">
        <w:t xml:space="preserve"> and </w:t>
      </w:r>
      <w:proofErr w:type="spellStart"/>
      <w:r w:rsidRPr="007621B8">
        <w:t>Menu.php</w:t>
      </w:r>
      <w:proofErr w:type="spellEnd"/>
      <w:r w:rsidRPr="007621B8">
        <w:t>.</w:t>
      </w:r>
    </w:p>
    <w:p w14:paraId="19A5E332" w14:textId="77777777" w:rsidR="00B42F10" w:rsidRDefault="00B42F10" w:rsidP="00E74A8D">
      <w:pPr>
        <w:pStyle w:val="ListParagraph"/>
      </w:pPr>
    </w:p>
    <w:p w14:paraId="0C09C052" w14:textId="77777777" w:rsidR="004C67CF" w:rsidRDefault="004C67CF" w:rsidP="00E74A8D">
      <w:pPr>
        <w:pStyle w:val="ListParagraph"/>
      </w:pPr>
    </w:p>
    <w:p w14:paraId="6D23C461" w14:textId="77777777" w:rsidR="004C67CF" w:rsidRDefault="004C67CF" w:rsidP="00E74A8D">
      <w:pPr>
        <w:pStyle w:val="ListParagraph"/>
      </w:pPr>
    </w:p>
    <w:p w14:paraId="1031BF18" w14:textId="77777777" w:rsidR="00471B76" w:rsidRDefault="00BE4DB7" w:rsidP="00A31B0B">
      <w:proofErr w:type="spellStart"/>
      <w:r w:rsidRPr="00471B76">
        <w:rPr>
          <w:b/>
        </w:rPr>
        <w:t>Header.php</w:t>
      </w:r>
      <w:proofErr w:type="spellEnd"/>
      <w:r>
        <w:t xml:space="preserve"> </w:t>
      </w:r>
    </w:p>
    <w:p w14:paraId="5F7CA6F3" w14:textId="77777777" w:rsidR="000D1DB5" w:rsidRDefault="000D1DB5" w:rsidP="00A31B0B"/>
    <w:p w14:paraId="4C1DB110" w14:textId="77777777" w:rsidR="00A57D0D" w:rsidRPr="003F3D4C" w:rsidRDefault="00A57D0D" w:rsidP="00A57D0D">
      <w:pPr>
        <w:rPr>
          <w:rFonts w:asciiTheme="minorHAnsi" w:hAnsiTheme="minorHAnsi"/>
        </w:rPr>
      </w:pPr>
      <w:proofErr w:type="spellStart"/>
      <w:r w:rsidRPr="003F3D4C">
        <w:rPr>
          <w:rFonts w:asciiTheme="minorHAnsi" w:hAnsiTheme="minorHAnsi"/>
        </w:rPr>
        <w:t>Header.php</w:t>
      </w:r>
      <w:proofErr w:type="spellEnd"/>
      <w:r w:rsidRPr="003F3D4C">
        <w:rPr>
          <w:rFonts w:asciiTheme="minorHAnsi" w:hAnsiTheme="minorHAnsi"/>
        </w:rPr>
        <w:t xml:space="preserve"> must contain a script to display a Common Header that will appear on every page. The header must </w:t>
      </w:r>
      <w:r>
        <w:rPr>
          <w:rFonts w:asciiTheme="minorHAnsi" w:hAnsiTheme="minorHAnsi"/>
        </w:rPr>
        <w:t xml:space="preserve">contain a banner </w:t>
      </w:r>
      <w:r>
        <w:t xml:space="preserve">(images, css, </w:t>
      </w:r>
      <w:proofErr w:type="spellStart"/>
      <w:r>
        <w:t>etc</w:t>
      </w:r>
      <w:proofErr w:type="spellEnd"/>
      <w:r>
        <w:t>).</w:t>
      </w:r>
    </w:p>
    <w:p w14:paraId="2A1E8529" w14:textId="77777777" w:rsidR="00896C85" w:rsidRDefault="00896C85" w:rsidP="00A31B0B"/>
    <w:p w14:paraId="6FE74145" w14:textId="77777777" w:rsidR="000D1DB5" w:rsidRDefault="000D1DB5" w:rsidP="00A31B0B"/>
    <w:p w14:paraId="15BFE9EE" w14:textId="77777777" w:rsidR="00471B76" w:rsidRDefault="00BE4DB7" w:rsidP="00A31B0B">
      <w:proofErr w:type="spellStart"/>
      <w:r w:rsidRPr="00471B76">
        <w:rPr>
          <w:b/>
        </w:rPr>
        <w:t>Footer.php</w:t>
      </w:r>
      <w:proofErr w:type="spellEnd"/>
      <w:r>
        <w:t xml:space="preserve"> </w:t>
      </w:r>
    </w:p>
    <w:p w14:paraId="7E7E1EA8" w14:textId="77777777" w:rsidR="000D1DB5" w:rsidRDefault="000D1DB5" w:rsidP="00A31B0B"/>
    <w:p w14:paraId="476B1302" w14:textId="77777777" w:rsidR="00A57D0D" w:rsidRPr="003F3D4C" w:rsidRDefault="00A57D0D" w:rsidP="00A57D0D">
      <w:pPr>
        <w:rPr>
          <w:rFonts w:asciiTheme="minorHAnsi" w:hAnsiTheme="minorHAnsi"/>
        </w:rPr>
      </w:pPr>
      <w:proofErr w:type="spellStart"/>
      <w:r w:rsidRPr="003F3D4C">
        <w:rPr>
          <w:rFonts w:asciiTheme="minorHAnsi" w:hAnsiTheme="minorHAnsi"/>
        </w:rPr>
        <w:t>Footer.php</w:t>
      </w:r>
      <w:proofErr w:type="spellEnd"/>
      <w:r w:rsidRPr="003F3D4C">
        <w:rPr>
          <w:rFonts w:asciiTheme="minorHAnsi" w:hAnsiTheme="minorHAnsi"/>
        </w:rPr>
        <w:t xml:space="preserve"> must contain a script to display a Common Footer that will appear on every page. The footer must contain </w:t>
      </w:r>
      <w:r w:rsidRPr="00385BEC">
        <w:rPr>
          <w:rFonts w:asciiTheme="minorHAnsi" w:hAnsiTheme="minorHAnsi"/>
        </w:rPr>
        <w:t xml:space="preserve">Student Number, First Name, Last Name, </w:t>
      </w:r>
      <w:r>
        <w:rPr>
          <w:rFonts w:asciiTheme="minorHAnsi" w:hAnsiTheme="minorHAnsi"/>
        </w:rPr>
        <w:t xml:space="preserve">and </w:t>
      </w:r>
      <w:r w:rsidRPr="00385BEC">
        <w:rPr>
          <w:rFonts w:asciiTheme="minorHAnsi" w:hAnsiTheme="minorHAnsi"/>
        </w:rPr>
        <w:t>Email Address</w:t>
      </w:r>
    </w:p>
    <w:p w14:paraId="71C516DB" w14:textId="77777777" w:rsidR="000D1DB5" w:rsidRDefault="000D1DB5" w:rsidP="00A31B0B"/>
    <w:p w14:paraId="310AB550" w14:textId="77777777" w:rsidR="00471B76" w:rsidRDefault="00BE4DB7" w:rsidP="00A31B0B">
      <w:r>
        <w:lastRenderedPageBreak/>
        <w:br/>
      </w:r>
      <w:proofErr w:type="spellStart"/>
      <w:r w:rsidRPr="00471B76">
        <w:rPr>
          <w:b/>
        </w:rPr>
        <w:t>Menu.php</w:t>
      </w:r>
      <w:proofErr w:type="spellEnd"/>
      <w:r>
        <w:t xml:space="preserve"> </w:t>
      </w:r>
    </w:p>
    <w:p w14:paraId="02DA8B51" w14:textId="77777777" w:rsidR="000D1DB5" w:rsidRDefault="000D1DB5" w:rsidP="00A31B0B"/>
    <w:p w14:paraId="151F6052" w14:textId="77777777" w:rsidR="00F12DA1" w:rsidRDefault="00471B76" w:rsidP="00A31B0B">
      <w:proofErr w:type="spellStart"/>
      <w:r>
        <w:t>Menu.php</w:t>
      </w:r>
      <w:proofErr w:type="spellEnd"/>
      <w:r>
        <w:t xml:space="preserve"> </w:t>
      </w:r>
      <w:r w:rsidR="00BE4DB7">
        <w:t>must contain a script to display a Common Menu to be show</w:t>
      </w:r>
      <w:r>
        <w:t xml:space="preserve"> on every page. The menu must contain links to </w:t>
      </w:r>
      <w:proofErr w:type="spellStart"/>
      <w:r w:rsidR="00F26C14">
        <w:t>CreateAccount.php</w:t>
      </w:r>
      <w:proofErr w:type="spellEnd"/>
      <w:r w:rsidR="00A46939">
        <w:t xml:space="preserve">, </w:t>
      </w:r>
      <w:proofErr w:type="spellStart"/>
      <w:r w:rsidR="00F26C14">
        <w:t>Login.php</w:t>
      </w:r>
      <w:proofErr w:type="spellEnd"/>
      <w:r w:rsidR="00C552F4">
        <w:t xml:space="preserve"> </w:t>
      </w:r>
      <w:r w:rsidR="00A46939">
        <w:t xml:space="preserve">and </w:t>
      </w:r>
      <w:proofErr w:type="spellStart"/>
      <w:r w:rsidR="007C31D8">
        <w:t>ViewAllEmployees</w:t>
      </w:r>
      <w:r w:rsidR="00F26C14">
        <w:t>.php</w:t>
      </w:r>
      <w:proofErr w:type="spellEnd"/>
    </w:p>
    <w:p w14:paraId="6FBEDE9D" w14:textId="77777777" w:rsidR="00896C85" w:rsidRDefault="00896C85" w:rsidP="00E42A92"/>
    <w:p w14:paraId="086F200E" w14:textId="77777777" w:rsidR="000D1DB5" w:rsidRDefault="000D1DB5" w:rsidP="00E42A92"/>
    <w:p w14:paraId="2A2D65AC" w14:textId="77777777" w:rsidR="00427C29" w:rsidRDefault="00427C29" w:rsidP="00E42A92">
      <w:pPr>
        <w:rPr>
          <w:b/>
        </w:rPr>
      </w:pPr>
    </w:p>
    <w:p w14:paraId="2AA22DE2" w14:textId="77777777" w:rsidR="00E42A92" w:rsidRDefault="00F26C14" w:rsidP="00E42A92">
      <w:pPr>
        <w:rPr>
          <w:b/>
        </w:rPr>
      </w:pPr>
      <w:proofErr w:type="spellStart"/>
      <w:r>
        <w:rPr>
          <w:b/>
        </w:rPr>
        <w:t>CreateAccount</w:t>
      </w:r>
      <w:r w:rsidR="00E42A92" w:rsidRPr="00471B76">
        <w:rPr>
          <w:b/>
        </w:rPr>
        <w:t>.php</w:t>
      </w:r>
      <w:proofErr w:type="spellEnd"/>
    </w:p>
    <w:p w14:paraId="2AC70BFF" w14:textId="77777777" w:rsidR="000D1DB5" w:rsidRDefault="000D1DB5" w:rsidP="009D55F3"/>
    <w:p w14:paraId="312407C2" w14:textId="77777777" w:rsidR="005F06E1" w:rsidRDefault="007621B8" w:rsidP="009D55F3">
      <w:r>
        <w:t>Create a</w:t>
      </w:r>
      <w:r w:rsidR="009D55F3">
        <w:t xml:space="preserve"> form</w:t>
      </w:r>
      <w:r w:rsidR="00DC17C3">
        <w:t xml:space="preserve"> that will create employee</w:t>
      </w:r>
      <w:r w:rsidR="00796E48">
        <w:t xml:space="preserve"> accounts in </w:t>
      </w:r>
      <w:r w:rsidR="009D55F3">
        <w:t xml:space="preserve">the </w:t>
      </w:r>
      <w:r w:rsidR="004C43B1">
        <w:t>‘</w:t>
      </w:r>
      <w:r w:rsidR="00DC17C3">
        <w:t>Employee</w:t>
      </w:r>
      <w:r w:rsidR="004C43B1">
        <w:t>’</w:t>
      </w:r>
      <w:r w:rsidR="009D55F3">
        <w:t xml:space="preserve"> table of your</w:t>
      </w:r>
      <w:r w:rsidR="00796E48">
        <w:t xml:space="preserve"> database.</w:t>
      </w:r>
      <w:r w:rsidR="009D55F3">
        <w:t xml:space="preserve"> </w:t>
      </w:r>
    </w:p>
    <w:p w14:paraId="4E4A7A50" w14:textId="77777777" w:rsidR="005F06E1" w:rsidRDefault="005F06E1" w:rsidP="009D55F3"/>
    <w:p w14:paraId="1A432AED" w14:textId="77777777" w:rsidR="005F06E1" w:rsidRDefault="005F06E1" w:rsidP="009D55F3">
      <w:r>
        <w:t>Details:</w:t>
      </w:r>
    </w:p>
    <w:p w14:paraId="1DD2941A" w14:textId="77777777" w:rsidR="005F06E1" w:rsidRDefault="009D55F3" w:rsidP="009D55F3">
      <w:pPr>
        <w:pStyle w:val="ListParagraph"/>
        <w:numPr>
          <w:ilvl w:val="0"/>
          <w:numId w:val="22"/>
        </w:numPr>
      </w:pPr>
      <w:r>
        <w:t xml:space="preserve">Use ‘input’ tags </w:t>
      </w:r>
      <w:r w:rsidR="00F26C14">
        <w:t>to</w:t>
      </w:r>
      <w:r>
        <w:t xml:space="preserve"> accept </w:t>
      </w:r>
      <w:r w:rsidR="00BB4597">
        <w:t>the information listed in Task 3</w:t>
      </w:r>
      <w:r>
        <w:t>. You</w:t>
      </w:r>
      <w:r w:rsidR="00F26C14">
        <w:t>r</w:t>
      </w:r>
      <w:r>
        <w:t xml:space="preserve"> form must populate</w:t>
      </w:r>
      <w:r w:rsidR="004C43B1">
        <w:t xml:space="preserve"> all the columns of the ‘Employee</w:t>
      </w:r>
      <w:r>
        <w:t>’ table.</w:t>
      </w:r>
    </w:p>
    <w:p w14:paraId="3288604B" w14:textId="77777777" w:rsidR="005F06E1" w:rsidRDefault="00F26C14" w:rsidP="009D55F3">
      <w:pPr>
        <w:pStyle w:val="ListParagraph"/>
        <w:numPr>
          <w:ilvl w:val="0"/>
          <w:numId w:val="22"/>
        </w:numPr>
      </w:pPr>
      <w:r>
        <w:t>After the information has been submitted</w:t>
      </w:r>
      <w:r w:rsidR="009D55F3">
        <w:t xml:space="preserve"> to the database</w:t>
      </w:r>
      <w:r w:rsidR="00642B4A">
        <w:t xml:space="preserve">, </w:t>
      </w:r>
      <w:r w:rsidR="009D55F3">
        <w:t>save each of the values</w:t>
      </w:r>
      <w:r>
        <w:t xml:space="preserve"> from the form</w:t>
      </w:r>
      <w:r w:rsidR="009D55F3">
        <w:t xml:space="preserve"> in the Session State.</w:t>
      </w:r>
    </w:p>
    <w:p w14:paraId="34E2F596" w14:textId="77777777" w:rsidR="009D55F3" w:rsidRDefault="004C43B1" w:rsidP="009D55F3">
      <w:pPr>
        <w:pStyle w:val="ListParagraph"/>
        <w:numPr>
          <w:ilvl w:val="0"/>
          <w:numId w:val="22"/>
        </w:numPr>
      </w:pPr>
      <w:r>
        <w:t>Once the employee</w:t>
      </w:r>
      <w:r w:rsidR="009D55F3">
        <w:t xml:space="preserve"> data is stored in the Session, automatically redir</w:t>
      </w:r>
      <w:r>
        <w:t>ect the user to ‘</w:t>
      </w:r>
      <w:proofErr w:type="spellStart"/>
      <w:r>
        <w:t>ViewAllEmployees</w:t>
      </w:r>
      <w:r w:rsidR="009D55F3">
        <w:t>.php</w:t>
      </w:r>
      <w:proofErr w:type="spellEnd"/>
      <w:r w:rsidR="009D55F3">
        <w:t>’</w:t>
      </w:r>
    </w:p>
    <w:p w14:paraId="01F45B41" w14:textId="77777777" w:rsidR="009D55F3" w:rsidRDefault="009D55F3" w:rsidP="009D55F3"/>
    <w:p w14:paraId="165D8556" w14:textId="77777777" w:rsidR="009D55F3" w:rsidRPr="007621B8" w:rsidRDefault="007621B8" w:rsidP="009D55F3">
      <w:r w:rsidRPr="007621B8">
        <w:rPr>
          <w:b/>
        </w:rPr>
        <w:t xml:space="preserve">NOTE: </w:t>
      </w:r>
      <w:proofErr w:type="spellStart"/>
      <w:r w:rsidRPr="007621B8">
        <w:rPr>
          <w:b/>
          <w:i/>
        </w:rPr>
        <w:t>Employee</w:t>
      </w:r>
      <w:r w:rsidR="009D55F3" w:rsidRPr="007621B8">
        <w:rPr>
          <w:b/>
          <w:i/>
        </w:rPr>
        <w:t>Id</w:t>
      </w:r>
      <w:proofErr w:type="spellEnd"/>
      <w:r w:rsidR="009D55F3" w:rsidRPr="007621B8">
        <w:t xml:space="preserve"> is listed as ‘AUTO INCREMENT’ meaning that the database will automatically populate this field.</w:t>
      </w:r>
    </w:p>
    <w:p w14:paraId="1CD0FAFB" w14:textId="77777777" w:rsidR="00F26C14" w:rsidRDefault="00F26C14" w:rsidP="009D55F3"/>
    <w:p w14:paraId="18392549" w14:textId="77777777" w:rsidR="00F26C14" w:rsidRDefault="00F26C14" w:rsidP="009D55F3">
      <w:r w:rsidRPr="007621B8">
        <w:rPr>
          <w:b/>
        </w:rPr>
        <w:t>NOTE</w:t>
      </w:r>
      <w:r>
        <w:t xml:space="preserve">: </w:t>
      </w:r>
      <w:proofErr w:type="spellStart"/>
      <w:r>
        <w:t>Session_StoreValues.php</w:t>
      </w:r>
      <w:proofErr w:type="spellEnd"/>
      <w:r w:rsidR="007621B8">
        <w:t xml:space="preserve"> (posted on </w:t>
      </w:r>
      <w:r w:rsidR="009D7EF1">
        <w:t>Brightspace</w:t>
      </w:r>
      <w:r w:rsidR="007621B8">
        <w:t xml:space="preserve">) </w:t>
      </w:r>
      <w:r>
        <w:t xml:space="preserve">has an example of </w:t>
      </w:r>
      <w:r w:rsidR="004C43B1">
        <w:t xml:space="preserve">programmatically </w:t>
      </w:r>
      <w:r w:rsidR="00427C29">
        <w:t>sending an employee information</w:t>
      </w:r>
      <w:r>
        <w:t xml:space="preserve"> to another page in your website.</w:t>
      </w:r>
    </w:p>
    <w:p w14:paraId="63581A8A" w14:textId="77777777" w:rsidR="007C31D8" w:rsidRDefault="007C31D8" w:rsidP="009D55F3"/>
    <w:p w14:paraId="45FF02BD" w14:textId="77777777" w:rsidR="007C31D8" w:rsidRDefault="007C31D8" w:rsidP="007C31D8">
      <w:pPr>
        <w:rPr>
          <w:b/>
        </w:rPr>
      </w:pPr>
      <w:r>
        <w:t xml:space="preserve">Sample Screenshot for </w:t>
      </w:r>
      <w:proofErr w:type="spellStart"/>
      <w:r w:rsidRPr="007C31D8">
        <w:rPr>
          <w:i/>
        </w:rPr>
        <w:t>CreateAccount.php</w:t>
      </w:r>
      <w:proofErr w:type="spellEnd"/>
      <w:r>
        <w:t xml:space="preserve"> is as follows:</w:t>
      </w:r>
    </w:p>
    <w:tbl>
      <w:tblPr>
        <w:tblStyle w:val="TableGrid"/>
        <w:tblW w:w="0" w:type="auto"/>
        <w:tblInd w:w="720" w:type="dxa"/>
        <w:tblLook w:val="04A0" w:firstRow="1" w:lastRow="0" w:firstColumn="1" w:lastColumn="0" w:noHBand="0" w:noVBand="1"/>
      </w:tblPr>
      <w:tblGrid>
        <w:gridCol w:w="3711"/>
      </w:tblGrid>
      <w:tr w:rsidR="007C31D8" w14:paraId="4D890B96" w14:textId="77777777" w:rsidTr="00606AB2">
        <w:tc>
          <w:tcPr>
            <w:tcW w:w="3711" w:type="dxa"/>
          </w:tcPr>
          <w:p w14:paraId="6318E7FF" w14:textId="77777777" w:rsidR="007C31D8" w:rsidRDefault="007C31D8" w:rsidP="007C31D8">
            <w:r>
              <w:rPr>
                <w:noProof/>
                <w:lang w:val="en-CA" w:eastAsia="en-CA"/>
              </w:rPr>
              <w:drawing>
                <wp:inline distT="0" distB="0" distL="0" distR="0" wp14:anchorId="2DA254F2" wp14:editId="47A1904B">
                  <wp:extent cx="2219325" cy="205119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19325" cy="2051194"/>
                          </a:xfrm>
                          <a:prstGeom prst="rect">
                            <a:avLst/>
                          </a:prstGeom>
                          <a:noFill/>
                          <a:ln>
                            <a:noFill/>
                          </a:ln>
                        </pic:spPr>
                      </pic:pic>
                    </a:graphicData>
                  </a:graphic>
                </wp:inline>
              </w:drawing>
            </w:r>
          </w:p>
        </w:tc>
      </w:tr>
    </w:tbl>
    <w:p w14:paraId="1D8E4D31" w14:textId="77777777" w:rsidR="007C31D8" w:rsidRDefault="007C31D8" w:rsidP="009D55F3"/>
    <w:p w14:paraId="77340027" w14:textId="77777777" w:rsidR="00427C29" w:rsidRDefault="00427C29" w:rsidP="009D55F3"/>
    <w:p w14:paraId="20F6D094" w14:textId="77777777" w:rsidR="00427C29" w:rsidRDefault="00427C29" w:rsidP="009D55F3"/>
    <w:p w14:paraId="37AC93B6" w14:textId="77777777" w:rsidR="009D55F3" w:rsidRPr="009D55F3" w:rsidRDefault="009D55F3" w:rsidP="009D55F3">
      <w:pPr>
        <w:rPr>
          <w:b/>
        </w:rPr>
      </w:pPr>
      <w:proofErr w:type="spellStart"/>
      <w:r w:rsidRPr="009D55F3">
        <w:rPr>
          <w:b/>
        </w:rPr>
        <w:t>Login.php</w:t>
      </w:r>
      <w:proofErr w:type="spellEnd"/>
    </w:p>
    <w:p w14:paraId="72AB6DB4" w14:textId="77777777" w:rsidR="000D1DB5" w:rsidRDefault="000D1DB5" w:rsidP="009D55F3"/>
    <w:p w14:paraId="359C8242" w14:textId="77777777" w:rsidR="005F06E1" w:rsidRDefault="005F06E1" w:rsidP="009D55F3">
      <w:r>
        <w:t>The</w:t>
      </w:r>
      <w:r w:rsidR="009D55F3">
        <w:t xml:space="preserve"> form </w:t>
      </w:r>
      <w:proofErr w:type="spellStart"/>
      <w:r>
        <w:t>Login.php</w:t>
      </w:r>
      <w:proofErr w:type="spellEnd"/>
      <w:r>
        <w:t xml:space="preserve"> </w:t>
      </w:r>
      <w:r w:rsidR="009D55F3">
        <w:t>allow</w:t>
      </w:r>
      <w:r>
        <w:t>s</w:t>
      </w:r>
      <w:r w:rsidR="009D55F3">
        <w:t xml:space="preserve"> the user to log into your application. </w:t>
      </w:r>
    </w:p>
    <w:p w14:paraId="503DFF28" w14:textId="77777777" w:rsidR="005F06E1" w:rsidRDefault="005F06E1" w:rsidP="009D55F3"/>
    <w:p w14:paraId="757291EC" w14:textId="77777777" w:rsidR="005F06E1" w:rsidRDefault="005F06E1" w:rsidP="009D55F3">
      <w:r>
        <w:t>Details:</w:t>
      </w:r>
    </w:p>
    <w:p w14:paraId="4754F642" w14:textId="77777777" w:rsidR="005F06E1" w:rsidRDefault="005F06E1" w:rsidP="009D55F3">
      <w:pPr>
        <w:pStyle w:val="ListParagraph"/>
        <w:numPr>
          <w:ilvl w:val="0"/>
          <w:numId w:val="21"/>
        </w:numPr>
      </w:pPr>
      <w:r>
        <w:t>Create</w:t>
      </w:r>
      <w:r w:rsidR="004C43B1">
        <w:t xml:space="preserve"> a form to accept the </w:t>
      </w:r>
      <w:proofErr w:type="spellStart"/>
      <w:r w:rsidR="004C43B1">
        <w:t>employees</w:t>
      </w:r>
      <w:r w:rsidR="00642B4A">
        <w:t>’</w:t>
      </w:r>
      <w:r w:rsidR="009D55F3">
        <w:t>s</w:t>
      </w:r>
      <w:proofErr w:type="spellEnd"/>
      <w:r w:rsidR="009D55F3">
        <w:t xml:space="preserve"> </w:t>
      </w:r>
      <w:proofErr w:type="spellStart"/>
      <w:r w:rsidR="009D55F3">
        <w:t>EmailAddress</w:t>
      </w:r>
      <w:proofErr w:type="spellEnd"/>
      <w:r w:rsidR="009D55F3">
        <w:t xml:space="preserve"> and Password</w:t>
      </w:r>
      <w:r w:rsidR="00F26C14">
        <w:t xml:space="preserve"> as credentials to your site</w:t>
      </w:r>
      <w:r w:rsidR="009D55F3">
        <w:t>.</w:t>
      </w:r>
      <w:r>
        <w:t xml:space="preserve"> Use an SQL Query to determine if the person has an account.</w:t>
      </w:r>
    </w:p>
    <w:p w14:paraId="21780EA1" w14:textId="77777777" w:rsidR="005F06E1" w:rsidRDefault="005F06E1" w:rsidP="009D55F3">
      <w:pPr>
        <w:pStyle w:val="ListParagraph"/>
        <w:numPr>
          <w:ilvl w:val="0"/>
          <w:numId w:val="21"/>
        </w:numPr>
      </w:pPr>
      <w:r>
        <w:lastRenderedPageBreak/>
        <w:t>If the user has an account, store ALL of their personal information in the Session State and then redir</w:t>
      </w:r>
      <w:r w:rsidR="004C43B1">
        <w:t>ect the user to ‘</w:t>
      </w:r>
      <w:proofErr w:type="spellStart"/>
      <w:r w:rsidR="004C43B1">
        <w:t>ViewAllEmployees</w:t>
      </w:r>
      <w:r>
        <w:t>.php</w:t>
      </w:r>
      <w:proofErr w:type="spellEnd"/>
      <w:r>
        <w:t>’. Display an error if the user cannot log into the system.</w:t>
      </w:r>
    </w:p>
    <w:p w14:paraId="15D6095D" w14:textId="77777777" w:rsidR="007C31D8" w:rsidRDefault="007C31D8" w:rsidP="007C31D8">
      <w:pPr>
        <w:pStyle w:val="ListParagraph"/>
      </w:pPr>
    </w:p>
    <w:p w14:paraId="4F31E437" w14:textId="77777777" w:rsidR="007C31D8" w:rsidRDefault="007C31D8" w:rsidP="007C31D8">
      <w:pPr>
        <w:pStyle w:val="ListParagraph"/>
        <w:ind w:left="0"/>
      </w:pPr>
      <w:r>
        <w:t xml:space="preserve">Sample Screenshot for </w:t>
      </w:r>
      <w:proofErr w:type="spellStart"/>
      <w:r>
        <w:rPr>
          <w:i/>
        </w:rPr>
        <w:t>Login</w:t>
      </w:r>
      <w:r w:rsidRPr="007C31D8">
        <w:rPr>
          <w:i/>
        </w:rPr>
        <w:t>.php</w:t>
      </w:r>
      <w:proofErr w:type="spellEnd"/>
      <w:r>
        <w:t xml:space="preserve"> is as follows:</w:t>
      </w:r>
    </w:p>
    <w:tbl>
      <w:tblPr>
        <w:tblStyle w:val="TableGrid"/>
        <w:tblW w:w="0" w:type="auto"/>
        <w:tblInd w:w="510" w:type="dxa"/>
        <w:tblLook w:val="04A0" w:firstRow="1" w:lastRow="0" w:firstColumn="1" w:lastColumn="0" w:noHBand="0" w:noVBand="1"/>
      </w:tblPr>
      <w:tblGrid>
        <w:gridCol w:w="3726"/>
      </w:tblGrid>
      <w:tr w:rsidR="007C31D8" w14:paraId="32A00A62" w14:textId="77777777" w:rsidTr="00606AB2">
        <w:tc>
          <w:tcPr>
            <w:tcW w:w="3726" w:type="dxa"/>
          </w:tcPr>
          <w:p w14:paraId="480CEAFF" w14:textId="77777777" w:rsidR="007C31D8" w:rsidRDefault="007C31D8" w:rsidP="007C31D8">
            <w:pPr>
              <w:pStyle w:val="ListParagraph"/>
              <w:ind w:left="0"/>
              <w:rPr>
                <w:b/>
              </w:rPr>
            </w:pPr>
            <w:r>
              <w:rPr>
                <w:b/>
                <w:noProof/>
                <w:lang w:val="en-CA" w:eastAsia="en-CA"/>
              </w:rPr>
              <w:drawing>
                <wp:inline distT="0" distB="0" distL="0" distR="0" wp14:anchorId="1C2978EC" wp14:editId="7E10A9E2">
                  <wp:extent cx="2219325" cy="1371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9325" cy="1371600"/>
                          </a:xfrm>
                          <a:prstGeom prst="rect">
                            <a:avLst/>
                          </a:prstGeom>
                          <a:noFill/>
                          <a:ln>
                            <a:noFill/>
                          </a:ln>
                        </pic:spPr>
                      </pic:pic>
                    </a:graphicData>
                  </a:graphic>
                </wp:inline>
              </w:drawing>
            </w:r>
          </w:p>
        </w:tc>
      </w:tr>
    </w:tbl>
    <w:p w14:paraId="40BB31F6" w14:textId="77777777" w:rsidR="007C31D8" w:rsidRPr="007C31D8" w:rsidRDefault="007C31D8" w:rsidP="007C31D8">
      <w:pPr>
        <w:pStyle w:val="ListParagraph"/>
        <w:ind w:left="0"/>
        <w:rPr>
          <w:b/>
        </w:rPr>
      </w:pPr>
    </w:p>
    <w:p w14:paraId="68787478" w14:textId="77777777" w:rsidR="005F06E1" w:rsidRDefault="005F06E1" w:rsidP="00896C85"/>
    <w:p w14:paraId="70191215" w14:textId="77777777" w:rsidR="005F06E1" w:rsidRPr="005F06E1" w:rsidRDefault="00F41965" w:rsidP="00896C85">
      <w:pPr>
        <w:rPr>
          <w:b/>
        </w:rPr>
      </w:pPr>
      <w:proofErr w:type="spellStart"/>
      <w:r>
        <w:rPr>
          <w:b/>
        </w:rPr>
        <w:t>ViewAllEmployees</w:t>
      </w:r>
      <w:r w:rsidR="005F06E1" w:rsidRPr="005F06E1">
        <w:rPr>
          <w:b/>
        </w:rPr>
        <w:t>.php</w:t>
      </w:r>
      <w:proofErr w:type="spellEnd"/>
    </w:p>
    <w:p w14:paraId="0CD79E74" w14:textId="77777777" w:rsidR="005F06E1" w:rsidRDefault="005F06E1" w:rsidP="00896C85"/>
    <w:p w14:paraId="46E66E21" w14:textId="77777777" w:rsidR="005F06E1" w:rsidRDefault="005F06E1" w:rsidP="00896C85">
      <w:r>
        <w:t xml:space="preserve">This page pulls information from both the Session and </w:t>
      </w:r>
      <w:r w:rsidR="007621B8">
        <w:t xml:space="preserve">the </w:t>
      </w:r>
      <w:r>
        <w:t>Database and displays the information to the user.</w:t>
      </w:r>
    </w:p>
    <w:p w14:paraId="111BC55A" w14:textId="77777777" w:rsidR="005F06E1" w:rsidRDefault="005F06E1" w:rsidP="00896C85"/>
    <w:p w14:paraId="716ECD9B" w14:textId="77777777" w:rsidR="005F06E1" w:rsidRDefault="005F06E1" w:rsidP="00896C85">
      <w:r>
        <w:t>Details:</w:t>
      </w:r>
    </w:p>
    <w:p w14:paraId="42D2B130" w14:textId="77777777" w:rsidR="005F06E1" w:rsidRDefault="005F06E1" w:rsidP="00896C85"/>
    <w:p w14:paraId="27E45E46" w14:textId="77777777" w:rsidR="005F06E1" w:rsidRDefault="005F06E1" w:rsidP="005F06E1">
      <w:pPr>
        <w:pStyle w:val="ListParagraph"/>
        <w:numPr>
          <w:ilvl w:val="0"/>
          <w:numId w:val="20"/>
        </w:numPr>
      </w:pPr>
      <w:r>
        <w:t xml:space="preserve">If </w:t>
      </w:r>
      <w:r w:rsidR="00F41965">
        <w:t>the employee</w:t>
      </w:r>
      <w:r>
        <w:t xml:space="preserve"> tries </w:t>
      </w:r>
      <w:r w:rsidR="00F41965">
        <w:t xml:space="preserve">to </w:t>
      </w:r>
      <w:r>
        <w:t>navigate to this page wit</w:t>
      </w:r>
      <w:r w:rsidR="00F41965">
        <w:t>hout having logged in – the employee</w:t>
      </w:r>
      <w:r>
        <w:t xml:space="preserve"> should be redirected to the login page.</w:t>
      </w:r>
    </w:p>
    <w:p w14:paraId="7F01631D" w14:textId="77777777" w:rsidR="005F06E1" w:rsidRDefault="00F41965" w:rsidP="005F06E1">
      <w:pPr>
        <w:pStyle w:val="ListParagraph"/>
        <w:numPr>
          <w:ilvl w:val="0"/>
          <w:numId w:val="20"/>
        </w:numPr>
      </w:pPr>
      <w:r>
        <w:t>If the employee</w:t>
      </w:r>
      <w:r w:rsidR="005F06E1">
        <w:t xml:space="preserve"> has successfully logged into the application and is directed to the page</w:t>
      </w:r>
      <w:r w:rsidR="00606AB2">
        <w:t>, then</w:t>
      </w:r>
      <w:r w:rsidR="005F06E1">
        <w:t xml:space="preserve"> display the following information</w:t>
      </w:r>
    </w:p>
    <w:p w14:paraId="73445EDF" w14:textId="77777777" w:rsidR="005F06E1" w:rsidRDefault="005F06E1" w:rsidP="005F06E1">
      <w:pPr>
        <w:pStyle w:val="ListParagraph"/>
        <w:numPr>
          <w:ilvl w:val="1"/>
          <w:numId w:val="20"/>
        </w:numPr>
      </w:pPr>
      <w:r>
        <w:t xml:space="preserve">Divide the content of </w:t>
      </w:r>
      <w:r w:rsidR="007621B8">
        <w:t xml:space="preserve">the </w:t>
      </w:r>
      <w:r>
        <w:t>page into 2 sections (One on top of the other)</w:t>
      </w:r>
    </w:p>
    <w:p w14:paraId="20F87D49" w14:textId="77777777" w:rsidR="005F06E1" w:rsidRDefault="005F06E1" w:rsidP="005F06E1">
      <w:pPr>
        <w:pStyle w:val="ListParagraph"/>
        <w:numPr>
          <w:ilvl w:val="1"/>
          <w:numId w:val="20"/>
        </w:numPr>
      </w:pPr>
      <w:r>
        <w:t xml:space="preserve">The top </w:t>
      </w:r>
      <w:r w:rsidR="00425949">
        <w:t xml:space="preserve">section </w:t>
      </w:r>
      <w:r>
        <w:t xml:space="preserve">of the page will display </w:t>
      </w:r>
      <w:r w:rsidR="007905AD">
        <w:t xml:space="preserve">all </w:t>
      </w:r>
      <w:r w:rsidR="00425949">
        <w:t>details</w:t>
      </w:r>
      <w:r w:rsidR="007905AD">
        <w:t xml:space="preserve"> of the employee</w:t>
      </w:r>
      <w:r w:rsidR="00425949">
        <w:t xml:space="preserve"> stored in the Session State</w:t>
      </w:r>
    </w:p>
    <w:p w14:paraId="77EB1F20" w14:textId="77777777" w:rsidR="00425949" w:rsidRPr="00606AB2" w:rsidRDefault="00425949" w:rsidP="005F06E1">
      <w:pPr>
        <w:pStyle w:val="ListParagraph"/>
        <w:numPr>
          <w:ilvl w:val="1"/>
          <w:numId w:val="20"/>
        </w:numPr>
      </w:pPr>
      <w:r>
        <w:t>The bottom section of the page will display a HTM</w:t>
      </w:r>
      <w:r w:rsidR="00F41965">
        <w:t xml:space="preserve">L table containing </w:t>
      </w:r>
      <w:r w:rsidR="005F3F33">
        <w:t xml:space="preserve">all </w:t>
      </w:r>
      <w:r w:rsidR="00606AB2">
        <w:t xml:space="preserve">rows and columns of the </w:t>
      </w:r>
      <w:r w:rsidR="00F41965">
        <w:t>‘Employee’</w:t>
      </w:r>
      <w:r>
        <w:t xml:space="preserve"> table of your database</w:t>
      </w:r>
      <w:r w:rsidRPr="00F41965">
        <w:rPr>
          <w:b/>
        </w:rPr>
        <w:t xml:space="preserve">. </w:t>
      </w:r>
      <w:r w:rsidR="00606AB2">
        <w:rPr>
          <w:b/>
        </w:rPr>
        <w:t xml:space="preserve"> </w:t>
      </w:r>
      <w:r w:rsidRPr="00606AB2">
        <w:t>The HTML table must also contain a header</w:t>
      </w:r>
      <w:r w:rsidR="007E286E">
        <w:t xml:space="preserve"> </w:t>
      </w:r>
      <w:r w:rsidRPr="00606AB2">
        <w:t>row that identifies the column name of the database table.</w:t>
      </w:r>
    </w:p>
    <w:p w14:paraId="12160504" w14:textId="77777777" w:rsidR="00425949" w:rsidRDefault="00425949" w:rsidP="005F06E1">
      <w:pPr>
        <w:pStyle w:val="ListParagraph"/>
        <w:numPr>
          <w:ilvl w:val="1"/>
          <w:numId w:val="20"/>
        </w:numPr>
      </w:pPr>
      <w:r>
        <w:t>Provide H1 HTML headers so th</w:t>
      </w:r>
      <w:r w:rsidR="00F41965">
        <w:t>at bot</w:t>
      </w:r>
      <w:r w:rsidR="007E286E">
        <w:t>h sections (Session State Data and Database Data</w:t>
      </w:r>
      <w:r>
        <w:t>) are clearly marked</w:t>
      </w:r>
    </w:p>
    <w:p w14:paraId="71CB1DA0" w14:textId="77777777" w:rsidR="00390420" w:rsidRDefault="00390420" w:rsidP="00390420"/>
    <w:p w14:paraId="183C85A7" w14:textId="77777777" w:rsidR="00390420" w:rsidRDefault="00390420" w:rsidP="00390420">
      <w:r>
        <w:t xml:space="preserve">Sample Screenshot for </w:t>
      </w:r>
      <w:proofErr w:type="spellStart"/>
      <w:r w:rsidRPr="00390420">
        <w:rPr>
          <w:i/>
        </w:rPr>
        <w:t>ViewAllEmployees.php</w:t>
      </w:r>
      <w:proofErr w:type="spellEnd"/>
      <w:r>
        <w:t xml:space="preserve"> is as follows:</w:t>
      </w:r>
    </w:p>
    <w:tbl>
      <w:tblPr>
        <w:tblStyle w:val="TableGrid"/>
        <w:tblW w:w="9440" w:type="dxa"/>
        <w:tblLook w:val="04A0" w:firstRow="1" w:lastRow="0" w:firstColumn="1" w:lastColumn="0" w:noHBand="0" w:noVBand="1"/>
      </w:tblPr>
      <w:tblGrid>
        <w:gridCol w:w="9440"/>
      </w:tblGrid>
      <w:tr w:rsidR="00390420" w14:paraId="0485402F" w14:textId="77777777" w:rsidTr="009D7EF1">
        <w:trPr>
          <w:trHeight w:val="3350"/>
        </w:trPr>
        <w:tc>
          <w:tcPr>
            <w:tcW w:w="9440" w:type="dxa"/>
          </w:tcPr>
          <w:p w14:paraId="64E01B54" w14:textId="77777777" w:rsidR="00390420" w:rsidRDefault="00657AD6" w:rsidP="00851A46">
            <w:pPr>
              <w:pStyle w:val="ListParagraph"/>
              <w:ind w:left="0"/>
              <w:rPr>
                <w:b/>
              </w:rPr>
            </w:pPr>
            <w:r>
              <w:object w:dxaOrig="4320" w:dyaOrig="1648" w14:anchorId="60522D20">
                <v:shape id="_x0000_i1026" type="#_x0000_t75" style="width:461.25pt;height:176.25pt" o:ole="">
                  <v:imagedata r:id="rId10" o:title=""/>
                </v:shape>
                <o:OLEObject Type="Embed" ProgID="PBrush" ShapeID="_x0000_i1026" DrawAspect="Content" ObjectID="_1616016650" r:id="rId11"/>
              </w:object>
            </w:r>
          </w:p>
        </w:tc>
      </w:tr>
    </w:tbl>
    <w:p w14:paraId="06FBF650" w14:textId="77777777" w:rsidR="009D7EF1" w:rsidRDefault="009D7EF1" w:rsidP="009D7EF1">
      <w:r w:rsidRPr="007905AD">
        <w:rPr>
          <w:b/>
        </w:rPr>
        <w:lastRenderedPageBreak/>
        <w:t>NOTE</w:t>
      </w:r>
      <w:r>
        <w:t>: To verify that an employee has successfully logged in, check for valid information in the Session State. If the Session State does not contain valid information redirect to the login page, otherwise, the user has logged in successfully.</w:t>
      </w:r>
    </w:p>
    <w:p w14:paraId="0B250720" w14:textId="77777777" w:rsidR="009D7EF1" w:rsidRDefault="009D7EF1" w:rsidP="009D7EF1"/>
    <w:p w14:paraId="268F029C" w14:textId="77777777" w:rsidR="009D7EF1" w:rsidRDefault="009D7EF1" w:rsidP="009D7EF1">
      <w:r w:rsidRPr="007905AD">
        <w:rPr>
          <w:b/>
        </w:rPr>
        <w:t>NOTE</w:t>
      </w:r>
      <w:r w:rsidRPr="00425949">
        <w:t xml:space="preserve">: </w:t>
      </w:r>
      <w:r>
        <w:t>The Brightspace file ‘</w:t>
      </w:r>
      <w:r w:rsidRPr="00425949">
        <w:t>PHP, MySQL CRUD Example</w:t>
      </w:r>
      <w:r>
        <w:t>-Hebergement</w:t>
      </w:r>
      <w:r w:rsidRPr="00425949">
        <w:t>.zip</w:t>
      </w:r>
      <w:r>
        <w:t>’</w:t>
      </w:r>
      <w:r w:rsidRPr="00425949">
        <w:t xml:space="preserve"> contains a detailed example of the things you are expected to do in this lab.</w:t>
      </w:r>
    </w:p>
    <w:p w14:paraId="5763E60C" w14:textId="77777777" w:rsidR="009D7EF1" w:rsidRDefault="009D7EF1" w:rsidP="009D7EF1"/>
    <w:p w14:paraId="2E7D5039" w14:textId="77777777" w:rsidR="002F124E" w:rsidRDefault="00F12DA1" w:rsidP="002F124E">
      <w:pPr>
        <w:pStyle w:val="Heading1"/>
      </w:pPr>
      <w:r>
        <w:t xml:space="preserve">Task </w:t>
      </w:r>
      <w:r w:rsidR="00165409">
        <w:t>5</w:t>
      </w:r>
    </w:p>
    <w:p w14:paraId="187B69D6" w14:textId="77777777" w:rsidR="005D7B1A" w:rsidRDefault="005D7B1A" w:rsidP="005D7B1A"/>
    <w:p w14:paraId="5197E306" w14:textId="77777777" w:rsidR="00642B4A" w:rsidRPr="00451FD0" w:rsidRDefault="00642B4A" w:rsidP="00642B4A">
      <w:pPr>
        <w:rPr>
          <w:rFonts w:asciiTheme="minorHAnsi" w:hAnsiTheme="minorHAnsi"/>
        </w:rPr>
      </w:pPr>
      <w:r>
        <w:rPr>
          <w:rFonts w:asciiTheme="minorHAnsi" w:hAnsiTheme="minorHAnsi"/>
        </w:rPr>
        <w:t>Upload your website to the W</w:t>
      </w:r>
      <w:r w:rsidRPr="00451FD0">
        <w:rPr>
          <w:rFonts w:asciiTheme="minorHAnsi" w:hAnsiTheme="minorHAnsi"/>
        </w:rPr>
        <w:t>eb</w:t>
      </w:r>
      <w:r>
        <w:rPr>
          <w:rFonts w:asciiTheme="minorHAnsi" w:hAnsiTheme="minorHAnsi"/>
        </w:rPr>
        <w:t xml:space="preserve"> </w:t>
      </w:r>
      <w:r w:rsidRPr="00451FD0">
        <w:rPr>
          <w:rFonts w:asciiTheme="minorHAnsi" w:hAnsiTheme="minorHAnsi"/>
        </w:rPr>
        <w:t>server. Use</w:t>
      </w:r>
      <w:r>
        <w:rPr>
          <w:rFonts w:asciiTheme="minorHAnsi" w:hAnsiTheme="minorHAnsi"/>
        </w:rPr>
        <w:t xml:space="preserve"> an FTP client to connect to your</w:t>
      </w:r>
      <w:r w:rsidRPr="00451FD0">
        <w:rPr>
          <w:rFonts w:asciiTheme="minorHAnsi" w:hAnsiTheme="minorHAnsi"/>
        </w:rPr>
        <w:t xml:space="preserve"> </w:t>
      </w:r>
      <w:r>
        <w:rPr>
          <w:rFonts w:asciiTheme="minorHAnsi" w:hAnsiTheme="minorHAnsi"/>
        </w:rPr>
        <w:t>W</w:t>
      </w:r>
      <w:r w:rsidRPr="00451FD0">
        <w:rPr>
          <w:rFonts w:asciiTheme="minorHAnsi" w:hAnsiTheme="minorHAnsi"/>
        </w:rPr>
        <w:t>eb</w:t>
      </w:r>
      <w:r>
        <w:rPr>
          <w:rFonts w:asciiTheme="minorHAnsi" w:hAnsiTheme="minorHAnsi"/>
        </w:rPr>
        <w:t xml:space="preserve"> </w:t>
      </w:r>
      <w:r w:rsidRPr="00451FD0">
        <w:rPr>
          <w:rFonts w:asciiTheme="minorHAnsi" w:hAnsiTheme="minorHAnsi"/>
        </w:rPr>
        <w:t>server.</w:t>
      </w:r>
    </w:p>
    <w:p w14:paraId="4AED446E" w14:textId="77777777" w:rsidR="00642B4A" w:rsidRPr="00451FD0" w:rsidRDefault="00642B4A" w:rsidP="00642B4A">
      <w:pPr>
        <w:rPr>
          <w:rFonts w:asciiTheme="minorHAnsi" w:hAnsiTheme="minorHAnsi"/>
        </w:rPr>
      </w:pPr>
    </w:p>
    <w:p w14:paraId="0B671558" w14:textId="77777777" w:rsidR="00642B4A" w:rsidRDefault="00642B4A" w:rsidP="00642B4A">
      <w:pPr>
        <w:rPr>
          <w:rFonts w:asciiTheme="minorHAnsi" w:hAnsiTheme="minorHAnsi"/>
        </w:rPr>
      </w:pPr>
      <w:r w:rsidRPr="00451FD0">
        <w:rPr>
          <w:rFonts w:asciiTheme="minorHAnsi" w:hAnsiTheme="minorHAnsi"/>
        </w:rPr>
        <w:t>Once you connect to the webserver using an FTP clie</w:t>
      </w:r>
      <w:r>
        <w:rPr>
          <w:rFonts w:asciiTheme="minorHAnsi" w:hAnsiTheme="minorHAnsi"/>
        </w:rPr>
        <w:t>nt, create a</w:t>
      </w:r>
      <w:r w:rsidR="000B6374">
        <w:rPr>
          <w:rFonts w:asciiTheme="minorHAnsi" w:hAnsiTheme="minorHAnsi"/>
        </w:rPr>
        <w:t xml:space="preserve"> directory called ‘/CST8238/Lab9</w:t>
      </w:r>
      <w:r w:rsidRPr="00451FD0">
        <w:rPr>
          <w:rFonts w:asciiTheme="minorHAnsi" w:hAnsiTheme="minorHAnsi"/>
        </w:rPr>
        <w:t xml:space="preserve">’. </w:t>
      </w:r>
      <w:r>
        <w:rPr>
          <w:rFonts w:asciiTheme="minorHAnsi" w:hAnsiTheme="minorHAnsi"/>
        </w:rPr>
        <w:t>Once your course</w:t>
      </w:r>
      <w:r w:rsidRPr="00451FD0">
        <w:rPr>
          <w:rFonts w:asciiTheme="minorHAnsi" w:hAnsiTheme="minorHAnsi"/>
        </w:rPr>
        <w:t xml:space="preserve"> directory has been created navigate to that ne</w:t>
      </w:r>
      <w:r>
        <w:rPr>
          <w:rFonts w:asciiTheme="minorHAnsi" w:hAnsiTheme="minorHAnsi"/>
        </w:rPr>
        <w:t xml:space="preserve">w directory. </w:t>
      </w:r>
      <w:r w:rsidR="007E286E">
        <w:rPr>
          <w:rFonts w:asciiTheme="minorHAnsi" w:hAnsiTheme="minorHAnsi"/>
        </w:rPr>
        <w:t>Add your PHP files</w:t>
      </w:r>
      <w:r w:rsidRPr="00451FD0">
        <w:rPr>
          <w:rFonts w:asciiTheme="minorHAnsi" w:hAnsiTheme="minorHAnsi"/>
        </w:rPr>
        <w:t xml:space="preserve"> to this location. </w:t>
      </w:r>
    </w:p>
    <w:p w14:paraId="0CAA7B3B" w14:textId="77777777" w:rsidR="007E286E" w:rsidRPr="00451FD0" w:rsidRDefault="007E286E" w:rsidP="00642B4A">
      <w:pPr>
        <w:rPr>
          <w:rFonts w:asciiTheme="minorHAnsi" w:hAnsiTheme="minorHAnsi"/>
        </w:rPr>
      </w:pPr>
    </w:p>
    <w:p w14:paraId="03464AFF" w14:textId="77777777" w:rsidR="00642B4A" w:rsidRPr="00451FD0" w:rsidRDefault="00642B4A" w:rsidP="00642B4A">
      <w:pPr>
        <w:rPr>
          <w:rFonts w:asciiTheme="minorHAnsi" w:hAnsiTheme="minorHAnsi"/>
        </w:rPr>
      </w:pPr>
      <w:r>
        <w:rPr>
          <w:rFonts w:asciiTheme="minorHAnsi" w:hAnsiTheme="minorHAnsi"/>
        </w:rPr>
        <w:t>We</w:t>
      </w:r>
      <w:r w:rsidRPr="00451FD0">
        <w:rPr>
          <w:rFonts w:asciiTheme="minorHAnsi" w:hAnsiTheme="minorHAnsi"/>
        </w:rPr>
        <w:t xml:space="preserve"> recommend the FTP client </w:t>
      </w:r>
      <w:proofErr w:type="spellStart"/>
      <w:r w:rsidRPr="00451FD0">
        <w:rPr>
          <w:rFonts w:asciiTheme="minorHAnsi" w:hAnsiTheme="minorHAnsi"/>
        </w:rPr>
        <w:t>Filezilla</w:t>
      </w:r>
      <w:proofErr w:type="spellEnd"/>
      <w:r w:rsidRPr="00451FD0">
        <w:rPr>
          <w:rFonts w:asciiTheme="minorHAnsi" w:hAnsiTheme="minorHAnsi"/>
        </w:rPr>
        <w:t>. The program is provided for free (and open source for those who are interested in such things) by the Mozilla Foundation; the makers of Firefox and Thunderbird.</w:t>
      </w:r>
    </w:p>
    <w:p w14:paraId="3AB7D3D5" w14:textId="77777777" w:rsidR="00642B4A" w:rsidRPr="00451FD0" w:rsidRDefault="00642B4A" w:rsidP="00642B4A">
      <w:pPr>
        <w:rPr>
          <w:rFonts w:asciiTheme="minorHAnsi" w:hAnsiTheme="minorHAnsi"/>
        </w:rPr>
      </w:pPr>
    </w:p>
    <w:p w14:paraId="394658E4" w14:textId="77777777" w:rsidR="00642B4A" w:rsidRPr="003F3D4C" w:rsidRDefault="00642B4A" w:rsidP="00642B4A">
      <w:pPr>
        <w:rPr>
          <w:rFonts w:asciiTheme="minorHAnsi" w:hAnsiTheme="minorHAnsi"/>
        </w:rPr>
      </w:pPr>
      <w:r w:rsidRPr="00451FD0">
        <w:rPr>
          <w:rFonts w:asciiTheme="minorHAnsi" w:hAnsiTheme="minorHAnsi"/>
        </w:rPr>
        <w:t xml:space="preserve">For more information on using FileZilla please navigate to the following material in </w:t>
      </w:r>
      <w:r w:rsidR="009D7EF1">
        <w:rPr>
          <w:rFonts w:asciiTheme="minorHAnsi" w:hAnsiTheme="minorHAnsi"/>
        </w:rPr>
        <w:t>Brightspace</w:t>
      </w:r>
      <w:r w:rsidRPr="00451FD0">
        <w:rPr>
          <w:rFonts w:asciiTheme="minorHAnsi" w:hAnsiTheme="minorHAnsi"/>
        </w:rPr>
        <w:t xml:space="preserve">: </w:t>
      </w:r>
      <w:r>
        <w:rPr>
          <w:rFonts w:asciiTheme="minorHAnsi" w:hAnsiTheme="minorHAnsi"/>
        </w:rPr>
        <w:t xml:space="preserve">Course </w:t>
      </w:r>
      <w:r w:rsidRPr="00451FD0">
        <w:rPr>
          <w:rFonts w:asciiTheme="minorHAnsi" w:hAnsiTheme="minorHAnsi"/>
        </w:rPr>
        <w:t xml:space="preserve">Content  </w:t>
      </w:r>
      <w:r w:rsidRPr="00451FD0">
        <w:rPr>
          <w:rFonts w:asciiTheme="minorHAnsi" w:hAnsiTheme="minorHAnsi"/>
        </w:rPr>
        <w:sym w:font="Wingdings" w:char="F0E0"/>
      </w:r>
      <w:r w:rsidRPr="00451FD0">
        <w:rPr>
          <w:rFonts w:asciiTheme="minorHAnsi" w:hAnsiTheme="minorHAnsi"/>
        </w:rPr>
        <w:t xml:space="preserve"> Extra Material </w:t>
      </w:r>
      <w:r w:rsidRPr="00451FD0">
        <w:rPr>
          <w:rFonts w:asciiTheme="minorHAnsi" w:hAnsiTheme="minorHAnsi"/>
        </w:rPr>
        <w:sym w:font="Wingdings" w:char="F0E0"/>
      </w:r>
      <w:r w:rsidRPr="00451FD0">
        <w:rPr>
          <w:rFonts w:asciiTheme="minorHAnsi" w:hAnsiTheme="minorHAnsi"/>
        </w:rPr>
        <w:t xml:space="preserve"> FileZilla Guide (Video)</w:t>
      </w:r>
    </w:p>
    <w:p w14:paraId="5ACCEA62" w14:textId="77777777" w:rsidR="005D7B1A" w:rsidRDefault="00F12DA1" w:rsidP="005D7B1A">
      <w:pPr>
        <w:pStyle w:val="Heading1"/>
      </w:pPr>
      <w:r>
        <w:t xml:space="preserve">Task </w:t>
      </w:r>
      <w:r w:rsidR="00165409">
        <w:t>6</w:t>
      </w:r>
    </w:p>
    <w:p w14:paraId="02489D5A" w14:textId="77777777" w:rsidR="005D7B1A" w:rsidRDefault="005D7B1A" w:rsidP="005D7B1A"/>
    <w:p w14:paraId="36C940D1" w14:textId="77777777" w:rsidR="00B47096" w:rsidRPr="00451FD0" w:rsidRDefault="00B47096" w:rsidP="00B47096">
      <w:pPr>
        <w:rPr>
          <w:rFonts w:asciiTheme="minorHAnsi" w:hAnsiTheme="minorHAnsi"/>
        </w:rPr>
      </w:pPr>
      <w:r w:rsidRPr="00451FD0">
        <w:rPr>
          <w:rFonts w:asciiTheme="minorHAnsi" w:hAnsiTheme="minorHAnsi"/>
        </w:rPr>
        <w:t>View your website using a web browser. Open a web browser and navigate to the following web address:</w:t>
      </w:r>
    </w:p>
    <w:p w14:paraId="61C85177" w14:textId="77777777" w:rsidR="00B47096" w:rsidRPr="00451FD0" w:rsidRDefault="00B47096" w:rsidP="00B47096">
      <w:pPr>
        <w:rPr>
          <w:rFonts w:asciiTheme="minorHAnsi" w:hAnsiTheme="minorHAnsi"/>
        </w:rPr>
      </w:pPr>
    </w:p>
    <w:p w14:paraId="5CEA3445" w14:textId="77777777" w:rsidR="00B47096" w:rsidRPr="00740BB7" w:rsidRDefault="00B47096" w:rsidP="00B47096">
      <w:pPr>
        <w:rPr>
          <w:rFonts w:asciiTheme="minorHAnsi" w:hAnsiTheme="minorHAnsi" w:cs="Consolas"/>
          <w:b/>
          <w:sz w:val="18"/>
          <w:szCs w:val="18"/>
        </w:rPr>
      </w:pPr>
      <w:r w:rsidRPr="00740BB7">
        <w:rPr>
          <w:rFonts w:asciiTheme="minorHAnsi" w:hAnsiTheme="minorHAnsi" w:cs="Consolas"/>
          <w:b/>
          <w:sz w:val="18"/>
          <w:szCs w:val="18"/>
        </w:rPr>
        <w:t>http://</w:t>
      </w:r>
      <w:r>
        <w:rPr>
          <w:rFonts w:asciiTheme="minorHAnsi" w:hAnsiTheme="minorHAnsi" w:cs="Consolas"/>
          <w:b/>
          <w:sz w:val="18"/>
          <w:szCs w:val="18"/>
        </w:rPr>
        <w:t>web-server</w:t>
      </w:r>
      <w:r w:rsidRPr="00740BB7">
        <w:rPr>
          <w:rFonts w:asciiTheme="minorHAnsi" w:hAnsiTheme="minorHAnsi" w:cs="Consolas"/>
          <w:b/>
          <w:sz w:val="18"/>
          <w:szCs w:val="18"/>
        </w:rPr>
        <w:t>_domain_name</w:t>
      </w:r>
      <w:r>
        <w:rPr>
          <w:rFonts w:asciiTheme="minorHAnsi" w:hAnsiTheme="minorHAnsi"/>
          <w:b/>
        </w:rPr>
        <w:t>/CST8238/Lab9</w:t>
      </w:r>
      <w:r w:rsidRPr="00740BB7">
        <w:rPr>
          <w:rFonts w:asciiTheme="minorHAnsi" w:hAnsiTheme="minorHAnsi" w:cs="Consolas"/>
          <w:b/>
          <w:szCs w:val="22"/>
        </w:rPr>
        <w:t>/&lt;filename&gt;</w:t>
      </w:r>
    </w:p>
    <w:p w14:paraId="1FE42671" w14:textId="77777777" w:rsidR="00B47096" w:rsidRPr="00451FD0" w:rsidRDefault="00B47096" w:rsidP="00B47096">
      <w:pPr>
        <w:rPr>
          <w:rFonts w:asciiTheme="minorHAnsi" w:hAnsiTheme="minorHAnsi"/>
        </w:rPr>
      </w:pPr>
    </w:p>
    <w:p w14:paraId="0EA37BB2" w14:textId="77777777" w:rsidR="00B47096" w:rsidRDefault="00B47096" w:rsidP="00B47096">
      <w:pPr>
        <w:rPr>
          <w:rFonts w:asciiTheme="minorHAnsi" w:eastAsiaTheme="majorEastAsia" w:hAnsiTheme="minorHAnsi" w:cs="Consolas"/>
          <w:szCs w:val="22"/>
        </w:rPr>
      </w:pPr>
      <w:r w:rsidRPr="00451FD0">
        <w:rPr>
          <w:rFonts w:asciiTheme="minorHAnsi" w:hAnsiTheme="minorHAnsi"/>
        </w:rPr>
        <w:t xml:space="preserve">For example, the web address to my page is: </w:t>
      </w:r>
      <w:r w:rsidRPr="00451FD0">
        <w:rPr>
          <w:rFonts w:asciiTheme="minorHAnsi" w:hAnsiTheme="minorHAnsi"/>
        </w:rPr>
        <w:br/>
      </w:r>
      <w:r w:rsidRPr="00451FD0">
        <w:rPr>
          <w:rFonts w:asciiTheme="minorHAnsi" w:hAnsiTheme="minorHAnsi"/>
        </w:rPr>
        <w:br/>
      </w:r>
      <w:hyperlink r:id="rId12" w:history="1">
        <w:r w:rsidRPr="00BE5D9D">
          <w:rPr>
            <w:rStyle w:val="Hyperlink"/>
            <w:rFonts w:asciiTheme="minorHAnsi" w:eastAsiaTheme="majorEastAsia" w:hAnsiTheme="minorHAnsi" w:cs="Consolas"/>
            <w:sz w:val="18"/>
            <w:szCs w:val="18"/>
          </w:rPr>
          <w:t>http://profrejaul.com/CST8238/L</w:t>
        </w:r>
        <w:r w:rsidRPr="00BE5D9D">
          <w:rPr>
            <w:rStyle w:val="Hyperlink"/>
            <w:rFonts w:asciiTheme="minorHAnsi" w:eastAsiaTheme="majorEastAsia" w:hAnsiTheme="minorHAnsi" w:cs="Consolas"/>
            <w:szCs w:val="22"/>
          </w:rPr>
          <w:t>ab9/CreateAccount.php</w:t>
        </w:r>
      </w:hyperlink>
    </w:p>
    <w:p w14:paraId="30CD0972" w14:textId="77777777" w:rsidR="00B47096" w:rsidRPr="00451FD0" w:rsidRDefault="00B47096" w:rsidP="00B47096">
      <w:pPr>
        <w:rPr>
          <w:rStyle w:val="Hyperlink"/>
          <w:rFonts w:asciiTheme="minorHAnsi" w:eastAsiaTheme="majorEastAsia" w:hAnsiTheme="minorHAnsi" w:cs="Consolas"/>
          <w:sz w:val="18"/>
          <w:szCs w:val="18"/>
        </w:rPr>
      </w:pPr>
    </w:p>
    <w:p w14:paraId="44F03394" w14:textId="77777777" w:rsidR="00B47096" w:rsidRPr="00451FD0" w:rsidRDefault="00B47096" w:rsidP="00B47096">
      <w:pPr>
        <w:rPr>
          <w:rFonts w:asciiTheme="minorHAnsi" w:hAnsiTheme="minorHAnsi"/>
        </w:rPr>
      </w:pPr>
      <w:r w:rsidRPr="00451FD0">
        <w:rPr>
          <w:rFonts w:asciiTheme="minorHAnsi" w:hAnsiTheme="minorHAnsi"/>
        </w:rPr>
        <w:t xml:space="preserve">Where </w:t>
      </w:r>
      <w:r>
        <w:rPr>
          <w:rFonts w:asciiTheme="minorHAnsi" w:hAnsiTheme="minorHAnsi"/>
        </w:rPr>
        <w:t>‘profrejaul.com’ is the domain name of the Web server</w:t>
      </w:r>
      <w:r w:rsidRPr="00451FD0">
        <w:rPr>
          <w:rFonts w:asciiTheme="minorHAnsi" w:hAnsiTheme="minorHAnsi"/>
        </w:rPr>
        <w:t>,</w:t>
      </w:r>
      <w:r>
        <w:rPr>
          <w:rFonts w:asciiTheme="minorHAnsi" w:hAnsiTheme="minorHAnsi"/>
        </w:rPr>
        <w:t xml:space="preserve"> ‘</w:t>
      </w:r>
      <w:r w:rsidRPr="00451FD0">
        <w:rPr>
          <w:rFonts w:asciiTheme="minorHAnsi" w:hAnsiTheme="minorHAnsi"/>
        </w:rPr>
        <w:t xml:space="preserve"> </w:t>
      </w:r>
      <w:r>
        <w:rPr>
          <w:rFonts w:asciiTheme="minorHAnsi" w:hAnsiTheme="minorHAnsi"/>
        </w:rPr>
        <w:t>/CST8238/</w:t>
      </w:r>
      <w:r w:rsidRPr="00451FD0">
        <w:rPr>
          <w:rFonts w:asciiTheme="minorHAnsi" w:hAnsiTheme="minorHAnsi"/>
        </w:rPr>
        <w:t>L</w:t>
      </w:r>
      <w:r>
        <w:rPr>
          <w:rFonts w:asciiTheme="minorHAnsi" w:hAnsiTheme="minorHAnsi"/>
        </w:rPr>
        <w:t>ab9’</w:t>
      </w:r>
      <w:r w:rsidRPr="00451FD0">
        <w:rPr>
          <w:rFonts w:asciiTheme="minorHAnsi" w:hAnsiTheme="minorHAnsi"/>
        </w:rPr>
        <w:t xml:space="preserve"> is the name of th</w:t>
      </w:r>
      <w:r>
        <w:rPr>
          <w:rFonts w:asciiTheme="minorHAnsi" w:hAnsiTheme="minorHAnsi"/>
        </w:rPr>
        <w:t>e directory I created in the Web</w:t>
      </w:r>
      <w:r w:rsidRPr="00451FD0">
        <w:rPr>
          <w:rFonts w:asciiTheme="minorHAnsi" w:hAnsiTheme="minorHAnsi"/>
        </w:rPr>
        <w:t xml:space="preserve"> server </w:t>
      </w:r>
      <w:r>
        <w:rPr>
          <w:rFonts w:asciiTheme="minorHAnsi" w:hAnsiTheme="minorHAnsi"/>
        </w:rPr>
        <w:t>using FTP client and ‘</w:t>
      </w:r>
      <w:proofErr w:type="spellStart"/>
      <w:r>
        <w:rPr>
          <w:rFonts w:asciiTheme="minorHAnsi" w:eastAsiaTheme="majorEastAsia" w:hAnsiTheme="minorHAnsi" w:cs="Consolas"/>
          <w:szCs w:val="22"/>
        </w:rPr>
        <w:t>CreateAccount</w:t>
      </w:r>
      <w:r>
        <w:rPr>
          <w:rFonts w:asciiTheme="minorHAnsi" w:hAnsiTheme="minorHAnsi"/>
        </w:rPr>
        <w:t>.php</w:t>
      </w:r>
      <w:proofErr w:type="spellEnd"/>
      <w:r>
        <w:rPr>
          <w:rFonts w:asciiTheme="minorHAnsi" w:hAnsiTheme="minorHAnsi"/>
        </w:rPr>
        <w:t>’</w:t>
      </w:r>
      <w:r w:rsidRPr="00451FD0">
        <w:rPr>
          <w:rFonts w:asciiTheme="minorHAnsi" w:hAnsiTheme="minorHAnsi"/>
        </w:rPr>
        <w:t xml:space="preserve"> is the</w:t>
      </w:r>
      <w:r>
        <w:rPr>
          <w:rFonts w:asciiTheme="minorHAnsi" w:hAnsiTheme="minorHAnsi"/>
        </w:rPr>
        <w:t xml:space="preserve"> home page </w:t>
      </w:r>
      <w:r w:rsidRPr="00451FD0">
        <w:rPr>
          <w:rFonts w:asciiTheme="minorHAnsi" w:hAnsiTheme="minorHAnsi"/>
        </w:rPr>
        <w:t>for this lab.</w:t>
      </w:r>
    </w:p>
    <w:p w14:paraId="4DF79473" w14:textId="77777777" w:rsidR="00447D70" w:rsidRDefault="00F12DA1" w:rsidP="00447D70">
      <w:pPr>
        <w:pStyle w:val="Heading1"/>
      </w:pPr>
      <w:r>
        <w:t xml:space="preserve">Task </w:t>
      </w:r>
      <w:r w:rsidR="00165409">
        <w:t>7</w:t>
      </w:r>
    </w:p>
    <w:p w14:paraId="2E06D7E5" w14:textId="77777777" w:rsidR="00447D70" w:rsidRPr="00447D70" w:rsidRDefault="00447D70" w:rsidP="00447D70"/>
    <w:p w14:paraId="5795370B" w14:textId="77777777" w:rsidR="00B47096" w:rsidRDefault="00B47096" w:rsidP="00B47096">
      <w:pPr>
        <w:rPr>
          <w:szCs w:val="22"/>
        </w:rPr>
      </w:pPr>
      <w:r w:rsidRPr="00EF595F">
        <w:rPr>
          <w:szCs w:val="22"/>
        </w:rPr>
        <w:t>Once you have confirmed that your webpage is available online, you are ready to hand in your lab.</w:t>
      </w:r>
    </w:p>
    <w:p w14:paraId="126D8C72" w14:textId="77777777" w:rsidR="00B47096" w:rsidRPr="00EF595F" w:rsidRDefault="00B47096" w:rsidP="00B47096">
      <w:pPr>
        <w:rPr>
          <w:szCs w:val="22"/>
        </w:rPr>
      </w:pPr>
    </w:p>
    <w:p w14:paraId="0FB1B707" w14:textId="77777777" w:rsidR="00B47096" w:rsidRPr="00EF595F" w:rsidRDefault="00B47096" w:rsidP="00B47096">
      <w:pPr>
        <w:rPr>
          <w:szCs w:val="22"/>
        </w:rPr>
      </w:pPr>
      <w:r w:rsidRPr="00EF595F">
        <w:rPr>
          <w:szCs w:val="22"/>
        </w:rPr>
        <w:t xml:space="preserve">Create a </w:t>
      </w:r>
      <w:r>
        <w:rPr>
          <w:szCs w:val="22"/>
        </w:rPr>
        <w:t>compressed</w:t>
      </w:r>
      <w:r w:rsidRPr="00EF595F">
        <w:rPr>
          <w:szCs w:val="22"/>
        </w:rPr>
        <w:t xml:space="preserve"> file (</w:t>
      </w:r>
      <w:r>
        <w:rPr>
          <w:b/>
          <w:szCs w:val="22"/>
        </w:rPr>
        <w:t>Lab9</w:t>
      </w:r>
      <w:r w:rsidRPr="00EF595F">
        <w:rPr>
          <w:b/>
          <w:szCs w:val="22"/>
        </w:rPr>
        <w:t>.zip</w:t>
      </w:r>
      <w:r w:rsidRPr="00EF595F">
        <w:rPr>
          <w:szCs w:val="22"/>
        </w:rPr>
        <w:t>) which will contain the following PHP files:</w:t>
      </w:r>
    </w:p>
    <w:p w14:paraId="2FC73134" w14:textId="77777777" w:rsidR="00B47096" w:rsidRPr="000B6374" w:rsidRDefault="00B47096" w:rsidP="00B47096">
      <w:pPr>
        <w:pStyle w:val="ListParagraph"/>
        <w:numPr>
          <w:ilvl w:val="0"/>
          <w:numId w:val="10"/>
        </w:numPr>
      </w:pPr>
      <w:proofErr w:type="spellStart"/>
      <w:r w:rsidRPr="000B6374">
        <w:t>Header.php</w:t>
      </w:r>
      <w:proofErr w:type="spellEnd"/>
      <w:r w:rsidRPr="000B6374">
        <w:t xml:space="preserve"> </w:t>
      </w:r>
    </w:p>
    <w:p w14:paraId="07B7716F" w14:textId="77777777" w:rsidR="00B47096" w:rsidRPr="000B6374" w:rsidRDefault="00B47096" w:rsidP="00B47096">
      <w:pPr>
        <w:pStyle w:val="ListParagraph"/>
        <w:numPr>
          <w:ilvl w:val="0"/>
          <w:numId w:val="10"/>
        </w:numPr>
      </w:pPr>
      <w:proofErr w:type="spellStart"/>
      <w:r w:rsidRPr="000B6374">
        <w:t>Footer.php</w:t>
      </w:r>
      <w:proofErr w:type="spellEnd"/>
    </w:p>
    <w:p w14:paraId="23876520" w14:textId="77777777" w:rsidR="00B47096" w:rsidRPr="000B6374" w:rsidRDefault="00B47096" w:rsidP="00B47096">
      <w:pPr>
        <w:pStyle w:val="ListParagraph"/>
        <w:numPr>
          <w:ilvl w:val="0"/>
          <w:numId w:val="10"/>
        </w:numPr>
      </w:pPr>
      <w:proofErr w:type="spellStart"/>
      <w:r w:rsidRPr="000B6374">
        <w:lastRenderedPageBreak/>
        <w:t>CreateAccount.php</w:t>
      </w:r>
      <w:proofErr w:type="spellEnd"/>
      <w:r w:rsidRPr="000B6374">
        <w:t xml:space="preserve"> </w:t>
      </w:r>
    </w:p>
    <w:p w14:paraId="1C3F4023" w14:textId="77777777" w:rsidR="00B47096" w:rsidRPr="000B6374" w:rsidRDefault="00B47096" w:rsidP="00B47096">
      <w:pPr>
        <w:pStyle w:val="ListParagraph"/>
        <w:numPr>
          <w:ilvl w:val="0"/>
          <w:numId w:val="10"/>
        </w:numPr>
      </w:pPr>
      <w:proofErr w:type="spellStart"/>
      <w:r w:rsidRPr="000B6374">
        <w:t>Login.php</w:t>
      </w:r>
      <w:proofErr w:type="spellEnd"/>
      <w:r w:rsidRPr="000B6374">
        <w:t xml:space="preserve"> </w:t>
      </w:r>
    </w:p>
    <w:p w14:paraId="418C4B71" w14:textId="77777777" w:rsidR="00B47096" w:rsidRPr="000B6374" w:rsidRDefault="00B47096" w:rsidP="00B47096">
      <w:pPr>
        <w:pStyle w:val="ListParagraph"/>
        <w:numPr>
          <w:ilvl w:val="0"/>
          <w:numId w:val="10"/>
        </w:numPr>
      </w:pPr>
      <w:proofErr w:type="spellStart"/>
      <w:r>
        <w:t>ViewAllEmployees</w:t>
      </w:r>
      <w:r w:rsidRPr="000B6374">
        <w:t>.php</w:t>
      </w:r>
      <w:proofErr w:type="spellEnd"/>
      <w:r w:rsidRPr="000B6374">
        <w:t xml:space="preserve"> </w:t>
      </w:r>
    </w:p>
    <w:p w14:paraId="3E3707E4" w14:textId="77777777" w:rsidR="00B47096" w:rsidRPr="00EF595F" w:rsidRDefault="00B47096" w:rsidP="00B47096">
      <w:pPr>
        <w:pStyle w:val="ListParagraph"/>
        <w:rPr>
          <w:szCs w:val="22"/>
        </w:rPr>
      </w:pPr>
    </w:p>
    <w:p w14:paraId="60368780" w14:textId="77777777" w:rsidR="00B47096" w:rsidRPr="00EF595F" w:rsidRDefault="00B47096" w:rsidP="00B47096">
      <w:pPr>
        <w:rPr>
          <w:szCs w:val="22"/>
        </w:rPr>
      </w:pPr>
    </w:p>
    <w:p w14:paraId="26F912E4" w14:textId="77777777" w:rsidR="00B47096" w:rsidRPr="00EF595F" w:rsidRDefault="00B47096" w:rsidP="00B47096">
      <w:pPr>
        <w:rPr>
          <w:szCs w:val="22"/>
        </w:rPr>
      </w:pPr>
      <w:r w:rsidRPr="00EF595F">
        <w:rPr>
          <w:szCs w:val="22"/>
        </w:rPr>
        <w:t>Create a word document (</w:t>
      </w:r>
      <w:r>
        <w:rPr>
          <w:b/>
          <w:szCs w:val="22"/>
        </w:rPr>
        <w:t>Lab9</w:t>
      </w:r>
      <w:r w:rsidRPr="00EF595F">
        <w:rPr>
          <w:b/>
          <w:szCs w:val="22"/>
        </w:rPr>
        <w:t>.doc</w:t>
      </w:r>
      <w:r w:rsidRPr="00EF595F">
        <w:rPr>
          <w:szCs w:val="22"/>
        </w:rPr>
        <w:t>) in which write the following Information:</w:t>
      </w:r>
    </w:p>
    <w:p w14:paraId="3C56830E" w14:textId="77777777" w:rsidR="00B47096" w:rsidRPr="00EF595F" w:rsidRDefault="00B47096" w:rsidP="00B47096">
      <w:pPr>
        <w:pStyle w:val="ListParagraph"/>
        <w:numPr>
          <w:ilvl w:val="0"/>
          <w:numId w:val="10"/>
        </w:numPr>
        <w:rPr>
          <w:szCs w:val="22"/>
        </w:rPr>
      </w:pPr>
      <w:r w:rsidRPr="00EF595F">
        <w:rPr>
          <w:szCs w:val="22"/>
        </w:rPr>
        <w:t>Student Number</w:t>
      </w:r>
    </w:p>
    <w:p w14:paraId="5DEE7BD6" w14:textId="77777777" w:rsidR="00B47096" w:rsidRPr="00EF595F" w:rsidRDefault="00B47096" w:rsidP="00B47096">
      <w:pPr>
        <w:pStyle w:val="ListParagraph"/>
        <w:numPr>
          <w:ilvl w:val="0"/>
          <w:numId w:val="10"/>
        </w:numPr>
        <w:rPr>
          <w:szCs w:val="22"/>
        </w:rPr>
      </w:pPr>
      <w:r w:rsidRPr="00EF595F">
        <w:rPr>
          <w:szCs w:val="22"/>
        </w:rPr>
        <w:t>First Name</w:t>
      </w:r>
    </w:p>
    <w:p w14:paraId="2111B316" w14:textId="77777777" w:rsidR="00B47096" w:rsidRPr="00EF595F" w:rsidRDefault="00B47096" w:rsidP="00B47096">
      <w:pPr>
        <w:pStyle w:val="ListParagraph"/>
        <w:numPr>
          <w:ilvl w:val="0"/>
          <w:numId w:val="10"/>
        </w:numPr>
        <w:rPr>
          <w:szCs w:val="22"/>
        </w:rPr>
      </w:pPr>
      <w:r w:rsidRPr="00EF595F">
        <w:rPr>
          <w:szCs w:val="22"/>
        </w:rPr>
        <w:t>Last Name</w:t>
      </w:r>
    </w:p>
    <w:p w14:paraId="3F100D83" w14:textId="77777777" w:rsidR="00B47096" w:rsidRPr="00EF595F" w:rsidRDefault="00B47096" w:rsidP="00B47096">
      <w:pPr>
        <w:pStyle w:val="ListParagraph"/>
        <w:numPr>
          <w:ilvl w:val="0"/>
          <w:numId w:val="10"/>
        </w:numPr>
        <w:rPr>
          <w:szCs w:val="22"/>
        </w:rPr>
      </w:pPr>
      <w:r w:rsidRPr="00EF595F">
        <w:rPr>
          <w:szCs w:val="22"/>
        </w:rPr>
        <w:t>The URL, or hyperlink of the home page (</w:t>
      </w:r>
      <w:proofErr w:type="spellStart"/>
      <w:r w:rsidRPr="000B6374">
        <w:t>CreateAccount.php</w:t>
      </w:r>
      <w:proofErr w:type="spellEnd"/>
      <w:r w:rsidRPr="00EF595F">
        <w:rPr>
          <w:szCs w:val="22"/>
        </w:rPr>
        <w:t>) of</w:t>
      </w:r>
      <w:r>
        <w:rPr>
          <w:szCs w:val="22"/>
        </w:rPr>
        <w:t xml:space="preserve"> Lab 9</w:t>
      </w:r>
    </w:p>
    <w:p w14:paraId="65E32F1B" w14:textId="77777777" w:rsidR="00B47096" w:rsidRPr="00EF595F" w:rsidRDefault="00B47096" w:rsidP="00B47096">
      <w:pPr>
        <w:rPr>
          <w:szCs w:val="22"/>
        </w:rPr>
      </w:pPr>
    </w:p>
    <w:p w14:paraId="57931AD0" w14:textId="77777777" w:rsidR="00B47096" w:rsidRDefault="00B47096" w:rsidP="00B47096">
      <w:r>
        <w:t xml:space="preserve">To hand in your lab go to Brightspace and navigate to Content </w:t>
      </w:r>
      <w:r>
        <w:sym w:font="Wingdings" w:char="F0E0"/>
      </w:r>
      <w:r>
        <w:t xml:space="preserve"> Labs and click on ‘</w:t>
      </w:r>
      <w:r w:rsidRPr="006C0A29">
        <w:t xml:space="preserve">Lab </w:t>
      </w:r>
      <w:r>
        <w:t>9</w:t>
      </w:r>
      <w:r w:rsidRPr="006C0A29">
        <w:t xml:space="preserve"> </w:t>
      </w:r>
      <w:r>
        <w:t>– PHP and MySQL’ link.</w:t>
      </w:r>
    </w:p>
    <w:p w14:paraId="41788F01" w14:textId="77777777" w:rsidR="00B47096" w:rsidRPr="00EF595F" w:rsidRDefault="00B47096" w:rsidP="00B47096">
      <w:pPr>
        <w:rPr>
          <w:szCs w:val="22"/>
        </w:rPr>
      </w:pPr>
    </w:p>
    <w:p w14:paraId="4912F35A" w14:textId="77777777" w:rsidR="00B47096" w:rsidRPr="00EF595F" w:rsidRDefault="00B47096" w:rsidP="00B47096">
      <w:pPr>
        <w:rPr>
          <w:szCs w:val="22"/>
        </w:rPr>
      </w:pPr>
      <w:r w:rsidRPr="00EF595F">
        <w:rPr>
          <w:szCs w:val="22"/>
        </w:rPr>
        <w:t>Upload the word document (</w:t>
      </w:r>
      <w:r>
        <w:rPr>
          <w:b/>
          <w:color w:val="00B050"/>
          <w:szCs w:val="22"/>
        </w:rPr>
        <w:t>Lab9</w:t>
      </w:r>
      <w:r w:rsidRPr="00EF595F">
        <w:rPr>
          <w:b/>
          <w:color w:val="00B050"/>
          <w:szCs w:val="22"/>
        </w:rPr>
        <w:t>.doc</w:t>
      </w:r>
      <w:r w:rsidRPr="00EF595F">
        <w:rPr>
          <w:szCs w:val="22"/>
        </w:rPr>
        <w:t xml:space="preserve">) and the compressed file </w:t>
      </w:r>
      <w:r w:rsidRPr="00EF595F">
        <w:rPr>
          <w:b/>
          <w:szCs w:val="22"/>
        </w:rPr>
        <w:t>(</w:t>
      </w:r>
      <w:r>
        <w:rPr>
          <w:b/>
          <w:color w:val="00B050"/>
          <w:szCs w:val="22"/>
        </w:rPr>
        <w:t>Lab9</w:t>
      </w:r>
      <w:r w:rsidRPr="00EF595F">
        <w:rPr>
          <w:b/>
          <w:color w:val="00B050"/>
          <w:szCs w:val="22"/>
        </w:rPr>
        <w:t>.zip</w:t>
      </w:r>
      <w:r w:rsidRPr="00EF595F">
        <w:rPr>
          <w:szCs w:val="22"/>
        </w:rPr>
        <w:t>) on Brightspace.</w:t>
      </w:r>
    </w:p>
    <w:p w14:paraId="770EA34D" w14:textId="77777777" w:rsidR="00B47096" w:rsidRPr="00EF595F" w:rsidRDefault="00B47096" w:rsidP="00B47096">
      <w:pPr>
        <w:rPr>
          <w:szCs w:val="22"/>
        </w:rPr>
      </w:pPr>
    </w:p>
    <w:p w14:paraId="079BB87D" w14:textId="77777777" w:rsidR="00B47096" w:rsidRDefault="00B47096" w:rsidP="00B47096">
      <w:pPr>
        <w:rPr>
          <w:szCs w:val="22"/>
        </w:rPr>
      </w:pPr>
      <w:r w:rsidRPr="00EF595F">
        <w:rPr>
          <w:szCs w:val="22"/>
        </w:rPr>
        <w:t>Finally, click the ‘Submit’ button to send the lab to your professor.</w:t>
      </w:r>
    </w:p>
    <w:p w14:paraId="7C013C18" w14:textId="77777777" w:rsidR="00B47096" w:rsidRDefault="00B47096" w:rsidP="00B47096">
      <w:pPr>
        <w:rPr>
          <w:szCs w:val="22"/>
        </w:rPr>
      </w:pPr>
    </w:p>
    <w:p w14:paraId="566B56C2" w14:textId="77777777" w:rsidR="00B47096" w:rsidRPr="00A50D85" w:rsidRDefault="00B47096" w:rsidP="00B47096">
      <w:pPr>
        <w:rPr>
          <w:color w:val="FF0000"/>
          <w:szCs w:val="22"/>
        </w:rPr>
      </w:pPr>
      <w:r w:rsidRPr="00A50D85">
        <w:rPr>
          <w:color w:val="FF0000"/>
          <w:szCs w:val="22"/>
        </w:rPr>
        <w:t>N.B. Please keep in mind that ONLY .</w:t>
      </w:r>
      <w:r w:rsidRPr="00A50D85">
        <w:rPr>
          <w:b/>
          <w:color w:val="FF0000"/>
          <w:sz w:val="32"/>
          <w:szCs w:val="32"/>
        </w:rPr>
        <w:t>zip</w:t>
      </w:r>
      <w:r w:rsidRPr="00A50D85">
        <w:rPr>
          <w:color w:val="FF0000"/>
          <w:szCs w:val="22"/>
        </w:rPr>
        <w:t xml:space="preserve"> file is accepted as the format of the compressed file.</w:t>
      </w:r>
    </w:p>
    <w:p w14:paraId="6EEC3BFF" w14:textId="77777777" w:rsidR="00B47096" w:rsidRDefault="00B47096" w:rsidP="005D7B1A"/>
    <w:p w14:paraId="77C69893" w14:textId="77777777" w:rsidR="00920F47" w:rsidRDefault="00920F47" w:rsidP="00920F47"/>
    <w:p w14:paraId="18D831D2" w14:textId="77777777" w:rsidR="00920F47" w:rsidRDefault="00920F47" w:rsidP="00920F47">
      <w:r w:rsidRPr="00920F47">
        <w:rPr>
          <w:b/>
        </w:rPr>
        <w:t>IMPORTANT NOTE</w:t>
      </w:r>
      <w:r>
        <w:t xml:space="preserve">: </w:t>
      </w:r>
    </w:p>
    <w:p w14:paraId="38FC06DA" w14:textId="77777777" w:rsidR="00920F47" w:rsidRDefault="00920F47" w:rsidP="00920F47">
      <w:r>
        <w:t>If the URL</w:t>
      </w:r>
      <w:r w:rsidR="00FF7654">
        <w:t>, or hyperlink,</w:t>
      </w:r>
      <w:r>
        <w:t xml:space="preserve"> does</w:t>
      </w:r>
      <w:r w:rsidR="00FF7654">
        <w:t xml:space="preserve"> not</w:t>
      </w:r>
      <w:r>
        <w:t xml:space="preserve"> direct the professor to the lab you will receive a ZERO for the lab assignment.</w:t>
      </w:r>
    </w:p>
    <w:p w14:paraId="379FB090" w14:textId="77777777" w:rsidR="00920F47" w:rsidRDefault="00920F47" w:rsidP="00920F47"/>
    <w:p w14:paraId="04455637" w14:textId="77777777" w:rsidR="00920F47" w:rsidRDefault="00920F47" w:rsidP="00920F47">
      <w:pPr>
        <w:rPr>
          <w:b/>
        </w:rPr>
      </w:pPr>
      <w:r w:rsidRPr="00920F47">
        <w:rPr>
          <w:b/>
        </w:rPr>
        <w:t>IMPORTANT NOTE:</w:t>
      </w:r>
    </w:p>
    <w:p w14:paraId="73091D8C" w14:textId="77777777" w:rsidR="004D6018" w:rsidRPr="005D7B1A" w:rsidRDefault="00920F47" w:rsidP="005D7B1A">
      <w:r>
        <w:t>You may only submit a Lab ONE TIME. Be sure the lab is complete before clicking on the ‘Submit’ button.</w:t>
      </w:r>
    </w:p>
    <w:sectPr w:rsidR="004D6018" w:rsidRPr="005D7B1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F13B1"/>
    <w:multiLevelType w:val="hybridMultilevel"/>
    <w:tmpl w:val="586452A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1A3C3D"/>
    <w:multiLevelType w:val="hybridMultilevel"/>
    <w:tmpl w:val="741E35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8F4931"/>
    <w:multiLevelType w:val="hybridMultilevel"/>
    <w:tmpl w:val="2B7EE11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E145215"/>
    <w:multiLevelType w:val="hybridMultilevel"/>
    <w:tmpl w:val="07F8020C"/>
    <w:lvl w:ilvl="0" w:tplc="866EAD5A">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07B1F"/>
    <w:multiLevelType w:val="hybridMultilevel"/>
    <w:tmpl w:val="2A6AA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53914"/>
    <w:multiLevelType w:val="hybridMultilevel"/>
    <w:tmpl w:val="CCD0F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D697B"/>
    <w:multiLevelType w:val="hybridMultilevel"/>
    <w:tmpl w:val="E480C09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13406F3"/>
    <w:multiLevelType w:val="hybridMultilevel"/>
    <w:tmpl w:val="B1DE404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27776AA"/>
    <w:multiLevelType w:val="hybridMultilevel"/>
    <w:tmpl w:val="4528721C"/>
    <w:lvl w:ilvl="0" w:tplc="04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6A40D48"/>
    <w:multiLevelType w:val="hybridMultilevel"/>
    <w:tmpl w:val="61A69E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72742E6"/>
    <w:multiLevelType w:val="hybridMultilevel"/>
    <w:tmpl w:val="7A405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8D3411"/>
    <w:multiLevelType w:val="hybridMultilevel"/>
    <w:tmpl w:val="4C70CAE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04C7F59"/>
    <w:multiLevelType w:val="hybridMultilevel"/>
    <w:tmpl w:val="89F4C35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7C962A2"/>
    <w:multiLevelType w:val="hybridMultilevel"/>
    <w:tmpl w:val="7506D9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022734"/>
    <w:multiLevelType w:val="hybridMultilevel"/>
    <w:tmpl w:val="7D20A1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E4809BB"/>
    <w:multiLevelType w:val="hybridMultilevel"/>
    <w:tmpl w:val="F15C06D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4F0A6714"/>
    <w:multiLevelType w:val="hybridMultilevel"/>
    <w:tmpl w:val="821E1D5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1E63A03"/>
    <w:multiLevelType w:val="hybridMultilevel"/>
    <w:tmpl w:val="7164A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1D7376"/>
    <w:multiLevelType w:val="hybridMultilevel"/>
    <w:tmpl w:val="7750AB6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7EE1E80"/>
    <w:multiLevelType w:val="hybridMultilevel"/>
    <w:tmpl w:val="B6882E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F359DE"/>
    <w:multiLevelType w:val="hybridMultilevel"/>
    <w:tmpl w:val="1D000D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BB311D"/>
    <w:multiLevelType w:val="hybridMultilevel"/>
    <w:tmpl w:val="C05871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72057816"/>
    <w:multiLevelType w:val="hybridMultilevel"/>
    <w:tmpl w:val="84D2D8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7"/>
  </w:num>
  <w:num w:numId="2">
    <w:abstractNumId w:val="5"/>
  </w:num>
  <w:num w:numId="3">
    <w:abstractNumId w:val="3"/>
  </w:num>
  <w:num w:numId="4">
    <w:abstractNumId w:val="20"/>
  </w:num>
  <w:num w:numId="5">
    <w:abstractNumId w:val="19"/>
  </w:num>
  <w:num w:numId="6">
    <w:abstractNumId w:val="0"/>
  </w:num>
  <w:num w:numId="7">
    <w:abstractNumId w:val="6"/>
  </w:num>
  <w:num w:numId="8">
    <w:abstractNumId w:val="15"/>
  </w:num>
  <w:num w:numId="9">
    <w:abstractNumId w:val="18"/>
  </w:num>
  <w:num w:numId="10">
    <w:abstractNumId w:val="1"/>
  </w:num>
  <w:num w:numId="11">
    <w:abstractNumId w:val="22"/>
  </w:num>
  <w:num w:numId="12">
    <w:abstractNumId w:val="9"/>
  </w:num>
  <w:num w:numId="13">
    <w:abstractNumId w:val="11"/>
  </w:num>
  <w:num w:numId="14">
    <w:abstractNumId w:val="7"/>
  </w:num>
  <w:num w:numId="15">
    <w:abstractNumId w:val="2"/>
  </w:num>
  <w:num w:numId="16">
    <w:abstractNumId w:val="12"/>
  </w:num>
  <w:num w:numId="17">
    <w:abstractNumId w:val="16"/>
  </w:num>
  <w:num w:numId="18">
    <w:abstractNumId w:val="21"/>
  </w:num>
  <w:num w:numId="19">
    <w:abstractNumId w:val="14"/>
  </w:num>
  <w:num w:numId="20">
    <w:abstractNumId w:val="13"/>
  </w:num>
  <w:num w:numId="21">
    <w:abstractNumId w:val="4"/>
  </w:num>
  <w:num w:numId="22">
    <w:abstractNumId w:val="1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C0tDQxMzMyMDYwMbJU0lEKTi0uzszPAykwrAUAv17NxCwAAAA="/>
  </w:docVars>
  <w:rsids>
    <w:rsidRoot w:val="00561E49"/>
    <w:rsid w:val="00042036"/>
    <w:rsid w:val="00070279"/>
    <w:rsid w:val="00072B51"/>
    <w:rsid w:val="00085539"/>
    <w:rsid w:val="00092704"/>
    <w:rsid w:val="000B3D04"/>
    <w:rsid w:val="000B6374"/>
    <w:rsid w:val="000D1DB5"/>
    <w:rsid w:val="000F425B"/>
    <w:rsid w:val="00124CA3"/>
    <w:rsid w:val="001349AD"/>
    <w:rsid w:val="001349BD"/>
    <w:rsid w:val="00142EF4"/>
    <w:rsid w:val="00165409"/>
    <w:rsid w:val="001A4446"/>
    <w:rsid w:val="002B3678"/>
    <w:rsid w:val="002E4523"/>
    <w:rsid w:val="002F124E"/>
    <w:rsid w:val="00317108"/>
    <w:rsid w:val="003207F6"/>
    <w:rsid w:val="00335D99"/>
    <w:rsid w:val="00382179"/>
    <w:rsid w:val="00390420"/>
    <w:rsid w:val="003C130E"/>
    <w:rsid w:val="003F4A2A"/>
    <w:rsid w:val="00425949"/>
    <w:rsid w:val="00427C29"/>
    <w:rsid w:val="00446AC5"/>
    <w:rsid w:val="00447D70"/>
    <w:rsid w:val="00471B76"/>
    <w:rsid w:val="004C1992"/>
    <w:rsid w:val="004C43B1"/>
    <w:rsid w:val="004C67CF"/>
    <w:rsid w:val="004D1E1D"/>
    <w:rsid w:val="004D51E2"/>
    <w:rsid w:val="004D6018"/>
    <w:rsid w:val="00561E49"/>
    <w:rsid w:val="005A2A46"/>
    <w:rsid w:val="005B414F"/>
    <w:rsid w:val="005C5AB2"/>
    <w:rsid w:val="005D7B1A"/>
    <w:rsid w:val="005F06E1"/>
    <w:rsid w:val="005F3F33"/>
    <w:rsid w:val="00602D1A"/>
    <w:rsid w:val="00606AB2"/>
    <w:rsid w:val="00606B68"/>
    <w:rsid w:val="00642B4A"/>
    <w:rsid w:val="00657AD6"/>
    <w:rsid w:val="006C0A29"/>
    <w:rsid w:val="006C7854"/>
    <w:rsid w:val="0070206A"/>
    <w:rsid w:val="007621B8"/>
    <w:rsid w:val="00777B05"/>
    <w:rsid w:val="007905AD"/>
    <w:rsid w:val="00796E48"/>
    <w:rsid w:val="007A3331"/>
    <w:rsid w:val="007C31D8"/>
    <w:rsid w:val="007E286E"/>
    <w:rsid w:val="0084060A"/>
    <w:rsid w:val="00840978"/>
    <w:rsid w:val="00853AC8"/>
    <w:rsid w:val="00896C85"/>
    <w:rsid w:val="008D7A09"/>
    <w:rsid w:val="00920F47"/>
    <w:rsid w:val="009623AA"/>
    <w:rsid w:val="00973D3E"/>
    <w:rsid w:val="009D4C3B"/>
    <w:rsid w:val="009D55F3"/>
    <w:rsid w:val="009D608D"/>
    <w:rsid w:val="009D7EF1"/>
    <w:rsid w:val="009F719E"/>
    <w:rsid w:val="00A01295"/>
    <w:rsid w:val="00A31B0B"/>
    <w:rsid w:val="00A46939"/>
    <w:rsid w:val="00A53DA1"/>
    <w:rsid w:val="00A57D0D"/>
    <w:rsid w:val="00A733E4"/>
    <w:rsid w:val="00AF6BEF"/>
    <w:rsid w:val="00B3320B"/>
    <w:rsid w:val="00B42F10"/>
    <w:rsid w:val="00B47096"/>
    <w:rsid w:val="00B6440B"/>
    <w:rsid w:val="00BB4597"/>
    <w:rsid w:val="00BE4DB7"/>
    <w:rsid w:val="00C06370"/>
    <w:rsid w:val="00C14B90"/>
    <w:rsid w:val="00C271ED"/>
    <w:rsid w:val="00C465FA"/>
    <w:rsid w:val="00C552F4"/>
    <w:rsid w:val="00C91D96"/>
    <w:rsid w:val="00D56D0C"/>
    <w:rsid w:val="00DC17C3"/>
    <w:rsid w:val="00DE7B18"/>
    <w:rsid w:val="00E02693"/>
    <w:rsid w:val="00E027E5"/>
    <w:rsid w:val="00E25203"/>
    <w:rsid w:val="00E42A92"/>
    <w:rsid w:val="00E74A8D"/>
    <w:rsid w:val="00E848D1"/>
    <w:rsid w:val="00E879E2"/>
    <w:rsid w:val="00E91A0F"/>
    <w:rsid w:val="00E92953"/>
    <w:rsid w:val="00EC103B"/>
    <w:rsid w:val="00EF1A08"/>
    <w:rsid w:val="00F01A0B"/>
    <w:rsid w:val="00F02221"/>
    <w:rsid w:val="00F12DA1"/>
    <w:rsid w:val="00F23554"/>
    <w:rsid w:val="00F26C14"/>
    <w:rsid w:val="00F41965"/>
    <w:rsid w:val="00F6086B"/>
    <w:rsid w:val="00F71C69"/>
    <w:rsid w:val="00F87959"/>
    <w:rsid w:val="00F975A0"/>
    <w:rsid w:val="00FB4D97"/>
    <w:rsid w:val="00FF76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E66B59"/>
  <w15:docId w15:val="{9ADD82F5-3B79-4FA2-AC9B-88097EDD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31B0B"/>
    <w:rPr>
      <w:sz w:val="22"/>
      <w:szCs w:val="24"/>
    </w:rPr>
  </w:style>
  <w:style w:type="paragraph" w:styleId="Heading1">
    <w:name w:val="heading 1"/>
    <w:basedOn w:val="Normal"/>
    <w:next w:val="Normal"/>
    <w:link w:val="Heading1Char"/>
    <w:qFormat/>
    <w:rsid w:val="00124CA3"/>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CA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qFormat/>
    <w:rsid w:val="00124CA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24CA3"/>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124CA3"/>
    <w:pPr>
      <w:ind w:left="720"/>
      <w:contextualSpacing/>
    </w:pPr>
  </w:style>
  <w:style w:type="character" w:styleId="Hyperlink">
    <w:name w:val="Hyperlink"/>
    <w:basedOn w:val="DefaultParagraphFont"/>
    <w:rsid w:val="004D6018"/>
    <w:rPr>
      <w:color w:val="0000FF" w:themeColor="hyperlink"/>
      <w:u w:val="single"/>
    </w:rPr>
  </w:style>
  <w:style w:type="character" w:styleId="FollowedHyperlink">
    <w:name w:val="FollowedHyperlink"/>
    <w:basedOn w:val="DefaultParagraphFont"/>
    <w:rsid w:val="00447D70"/>
    <w:rPr>
      <w:color w:val="800080" w:themeColor="followedHyperlink"/>
      <w:u w:val="single"/>
    </w:rPr>
  </w:style>
  <w:style w:type="table" w:styleId="TableGrid">
    <w:name w:val="Table Grid"/>
    <w:basedOn w:val="TableNormal"/>
    <w:rsid w:val="007C31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7C31D8"/>
    <w:rPr>
      <w:rFonts w:ascii="Tahoma" w:hAnsi="Tahoma" w:cs="Tahoma"/>
      <w:sz w:val="16"/>
      <w:szCs w:val="16"/>
    </w:rPr>
  </w:style>
  <w:style w:type="character" w:customStyle="1" w:styleId="BalloonTextChar">
    <w:name w:val="Balloon Text Char"/>
    <w:basedOn w:val="DefaultParagraphFont"/>
    <w:link w:val="BalloonText"/>
    <w:semiHidden/>
    <w:rsid w:val="007C31D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hyperlink" Target="http://profrejaul.com/CST8238/Lab9/CreateAccount.ph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2.bin"/><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0844C6-36F0-47A2-A2B7-AB89EE8E7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39</Words>
  <Characters>70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Algonquin College</Company>
  <LinksUpToDate>false</LinksUpToDate>
  <CharactersWithSpaces>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Antoszek</dc:creator>
  <cp:keywords/>
  <dc:description/>
  <cp:lastModifiedBy>Andressa Pessoadearaujomachad</cp:lastModifiedBy>
  <cp:revision>2</cp:revision>
  <dcterms:created xsi:type="dcterms:W3CDTF">2019-04-06T04:44:00Z</dcterms:created>
  <dcterms:modified xsi:type="dcterms:W3CDTF">2019-04-06T04:44:00Z</dcterms:modified>
</cp:coreProperties>
</file>